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ED72AA" w14:textId="66E1D2AB" w:rsidR="000133D7" w:rsidRPr="002F2E8F" w:rsidRDefault="006F0D59" w:rsidP="002F2E8F">
      <w:pPr>
        <w:spacing w:line="360" w:lineRule="auto"/>
        <w:jc w:val="center"/>
        <w:rPr>
          <w:rFonts w:ascii="Arial" w:hAnsi="Arial" w:cs="Arial"/>
          <w:b/>
          <w:i/>
          <w:color w:val="262626"/>
        </w:rPr>
      </w:pPr>
      <w:r w:rsidRPr="006F0D59">
        <w:rPr>
          <w:rFonts w:ascii="Arial" w:hAnsi="Arial" w:cs="Arial"/>
          <w:b/>
          <w:caps/>
        </w:rPr>
        <w:t>T</w:t>
      </w:r>
      <w:bookmarkStart w:id="0" w:name="_GoBack"/>
      <w:r w:rsidRPr="006F0D59">
        <w:rPr>
          <w:rFonts w:ascii="Arial" w:hAnsi="Arial" w:cs="Arial"/>
          <w:b/>
          <w:caps/>
        </w:rPr>
        <w:t xml:space="preserve">itle, this is a template for </w:t>
      </w:r>
      <w:r>
        <w:rPr>
          <w:rFonts w:ascii="Arial" w:hAnsi="Arial" w:cs="Arial"/>
          <w:b/>
          <w:caps/>
        </w:rPr>
        <w:t>Chloroplast metabolism and photosy</w:t>
      </w:r>
      <w:bookmarkEnd w:id="0"/>
      <w:r>
        <w:rPr>
          <w:rFonts w:ascii="Arial" w:hAnsi="Arial" w:cs="Arial"/>
          <w:b/>
          <w:caps/>
        </w:rPr>
        <w:t>nthesis</w:t>
      </w:r>
      <w:r w:rsidRPr="006F0D59">
        <w:rPr>
          <w:rFonts w:ascii="Arial" w:hAnsi="Arial" w:cs="Arial"/>
          <w:b/>
          <w:caps/>
        </w:rPr>
        <w:t xml:space="preserve"> </w:t>
      </w:r>
      <w:r>
        <w:rPr>
          <w:rFonts w:ascii="Arial" w:hAnsi="Arial" w:cs="Arial"/>
          <w:b/>
          <w:caps/>
        </w:rPr>
        <w:t>meeting</w:t>
      </w:r>
      <w:r w:rsidR="00D3420C" w:rsidRPr="002F2E8F">
        <w:rPr>
          <w:rFonts w:ascii="Arial" w:hAnsi="Arial" w:cs="Arial"/>
          <w:b/>
          <w:caps/>
        </w:rPr>
        <w:t xml:space="preserve"> </w:t>
      </w:r>
      <w:r w:rsidR="00E01839" w:rsidRPr="002F2E8F">
        <w:rPr>
          <w:rFonts w:ascii="Arial" w:hAnsi="Arial" w:cs="Arial"/>
          <w:b/>
        </w:rPr>
        <w:br/>
      </w:r>
    </w:p>
    <w:p w14:paraId="4654A804" w14:textId="178DF0C0" w:rsidR="000133D7" w:rsidRPr="002F2E8F" w:rsidRDefault="00062217" w:rsidP="00030FBC">
      <w:pP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38BE8D80" w14:textId="40ACF600" w:rsidR="000133D7" w:rsidRPr="006F0D59" w:rsidRDefault="006F0D59" w:rsidP="002F2E8F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C81289">
        <w:rPr>
          <w:rFonts w:ascii="Arial" w:hAnsi="Arial" w:cs="Arial"/>
          <w:sz w:val="22"/>
          <w:szCs w:val="22"/>
          <w:u w:val="single"/>
        </w:rPr>
        <w:t>Weaver</w:t>
      </w:r>
      <w:r w:rsidR="00CD1A11" w:rsidRPr="00C81289">
        <w:rPr>
          <w:rFonts w:ascii="Arial" w:hAnsi="Arial" w:cs="Arial"/>
          <w:sz w:val="22"/>
          <w:szCs w:val="22"/>
          <w:u w:val="single"/>
        </w:rPr>
        <w:t xml:space="preserve"> </w:t>
      </w:r>
      <w:r w:rsidRPr="00C81289">
        <w:rPr>
          <w:rFonts w:ascii="Arial" w:hAnsi="Arial" w:cs="Arial"/>
          <w:sz w:val="22"/>
          <w:szCs w:val="22"/>
          <w:u w:val="single"/>
        </w:rPr>
        <w:t>S</w:t>
      </w:r>
      <w:r w:rsidR="00CD1A11" w:rsidRPr="006F0D59">
        <w:rPr>
          <w:rFonts w:ascii="Arial" w:hAnsi="Arial" w:cs="Arial"/>
          <w:sz w:val="22"/>
          <w:szCs w:val="22"/>
        </w:rPr>
        <w:t>.</w:t>
      </w:r>
      <w:r w:rsidR="001C5766" w:rsidRPr="006F0D59">
        <w:rPr>
          <w:rFonts w:ascii="Arial" w:hAnsi="Arial" w:cs="Arial"/>
          <w:sz w:val="22"/>
          <w:szCs w:val="22"/>
          <w:vertAlign w:val="superscript"/>
        </w:rPr>
        <w:t>1</w:t>
      </w:r>
      <w:r w:rsidR="001C5766" w:rsidRPr="006F0D59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6F0D59">
        <w:rPr>
          <w:rFonts w:ascii="Arial" w:hAnsi="Arial" w:cs="Arial"/>
          <w:sz w:val="22"/>
          <w:szCs w:val="22"/>
        </w:rPr>
        <w:t>Skerritt</w:t>
      </w:r>
      <w:r w:rsidR="00D44582" w:rsidRPr="006F0D5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</w:t>
      </w:r>
      <w:r w:rsidR="00CD1A11" w:rsidRPr="006F0D59">
        <w:rPr>
          <w:rFonts w:ascii="Arial" w:hAnsi="Arial" w:cs="Arial"/>
          <w:sz w:val="22"/>
          <w:szCs w:val="22"/>
        </w:rPr>
        <w:t>.</w:t>
      </w:r>
      <w:r w:rsidR="001C5766" w:rsidRPr="006F0D59">
        <w:rPr>
          <w:rFonts w:ascii="Arial" w:hAnsi="Arial" w:cs="Arial"/>
          <w:sz w:val="22"/>
          <w:szCs w:val="22"/>
          <w:vertAlign w:val="superscript"/>
        </w:rPr>
        <w:t>2</w:t>
      </w:r>
      <w:r w:rsidR="000133D7" w:rsidRPr="006F0D59">
        <w:rPr>
          <w:rFonts w:ascii="Arial" w:hAnsi="Arial" w:cs="Arial"/>
          <w:sz w:val="22"/>
          <w:szCs w:val="22"/>
        </w:rPr>
        <w:t xml:space="preserve">, </w:t>
      </w:r>
      <w:r w:rsidRPr="006F0D59">
        <w:rPr>
          <w:rFonts w:ascii="Arial" w:hAnsi="Arial" w:cs="Arial"/>
          <w:sz w:val="22"/>
          <w:szCs w:val="22"/>
        </w:rPr>
        <w:t>Cartwright</w:t>
      </w:r>
      <w:r>
        <w:rPr>
          <w:rFonts w:ascii="Arial" w:hAnsi="Arial" w:cs="Arial"/>
          <w:sz w:val="22"/>
          <w:szCs w:val="22"/>
        </w:rPr>
        <w:t xml:space="preserve"> V</w:t>
      </w:r>
      <w:r w:rsidR="00CD1A11" w:rsidRPr="006F0D59">
        <w:rPr>
          <w:rFonts w:ascii="Arial" w:hAnsi="Arial" w:cs="Arial"/>
          <w:sz w:val="22"/>
          <w:szCs w:val="22"/>
        </w:rPr>
        <w:t>.</w:t>
      </w:r>
      <w:r w:rsidR="00CD1A11" w:rsidRPr="006F0D59">
        <w:rPr>
          <w:rFonts w:ascii="Arial" w:hAnsi="Arial" w:cs="Arial"/>
          <w:sz w:val="22"/>
          <w:szCs w:val="22"/>
          <w:vertAlign w:val="superscript"/>
        </w:rPr>
        <w:t>3</w:t>
      </w:r>
    </w:p>
    <w:p w14:paraId="01473E7F" w14:textId="77777777" w:rsidR="000133D7" w:rsidRPr="006F0D59" w:rsidRDefault="000133D7" w:rsidP="002F2E8F">
      <w:pPr>
        <w:spacing w:line="360" w:lineRule="auto"/>
        <w:jc w:val="center"/>
        <w:rPr>
          <w:rFonts w:ascii="Arial" w:hAnsi="Arial" w:cs="Arial"/>
          <w:i/>
        </w:rPr>
      </w:pPr>
    </w:p>
    <w:p w14:paraId="25353D32" w14:textId="1D81B29A" w:rsidR="000133D7" w:rsidRPr="00644BF7" w:rsidRDefault="000133D7" w:rsidP="002F2E8F">
      <w:pPr>
        <w:spacing w:line="360" w:lineRule="auto"/>
        <w:jc w:val="both"/>
        <w:rPr>
          <w:rFonts w:ascii="Arial" w:hAnsi="Arial"/>
          <w:sz w:val="22"/>
          <w:lang w:val="en-GB"/>
        </w:rPr>
      </w:pPr>
      <w:r w:rsidRPr="00644BF7">
        <w:rPr>
          <w:rFonts w:ascii="Arial" w:hAnsi="Arial"/>
          <w:i/>
          <w:sz w:val="22"/>
          <w:vertAlign w:val="superscript"/>
          <w:lang w:val="en-GB"/>
        </w:rPr>
        <w:t>1</w:t>
      </w:r>
      <w:r w:rsidR="00AA1E3E">
        <w:rPr>
          <w:rFonts w:ascii="Arial" w:hAnsi="Arial"/>
          <w:i/>
          <w:sz w:val="22"/>
          <w:lang w:val="en-GB"/>
        </w:rPr>
        <w:t>Name of laboratory, Name of the University</w:t>
      </w:r>
      <w:r w:rsidR="00CD1A11" w:rsidRPr="00644BF7">
        <w:rPr>
          <w:rFonts w:ascii="Arial" w:hAnsi="Arial"/>
          <w:i/>
          <w:sz w:val="22"/>
          <w:lang w:val="en-GB"/>
        </w:rPr>
        <w:t xml:space="preserve">, </w:t>
      </w:r>
      <w:r w:rsidR="00AA1E3E">
        <w:rPr>
          <w:rFonts w:ascii="Arial" w:hAnsi="Arial"/>
          <w:i/>
          <w:sz w:val="22"/>
          <w:lang w:val="en-GB"/>
        </w:rPr>
        <w:t>City</w:t>
      </w:r>
      <w:r w:rsidR="00CD1A11" w:rsidRPr="00644BF7">
        <w:rPr>
          <w:rFonts w:ascii="Arial" w:hAnsi="Arial"/>
          <w:i/>
          <w:sz w:val="22"/>
          <w:lang w:val="en-GB"/>
        </w:rPr>
        <w:t xml:space="preserve">, </w:t>
      </w:r>
      <w:r w:rsidR="00AA1E3E">
        <w:rPr>
          <w:rFonts w:ascii="Arial" w:hAnsi="Arial"/>
          <w:i/>
          <w:sz w:val="22"/>
          <w:lang w:val="en-GB"/>
        </w:rPr>
        <w:t>Country</w:t>
      </w:r>
      <w:r w:rsidR="00CD1A11" w:rsidRPr="00644BF7">
        <w:rPr>
          <w:rFonts w:ascii="Arial" w:hAnsi="Arial"/>
          <w:i/>
          <w:sz w:val="22"/>
          <w:lang w:val="en-GB"/>
        </w:rPr>
        <w:t>;</w:t>
      </w:r>
      <w:r w:rsidR="00AA1E3E">
        <w:rPr>
          <w:rFonts w:ascii="Arial" w:hAnsi="Arial"/>
          <w:i/>
          <w:sz w:val="22"/>
          <w:lang w:val="en-GB"/>
        </w:rPr>
        <w:t xml:space="preserve"> </w:t>
      </w:r>
      <w:r w:rsidR="00AA1E3E" w:rsidRPr="00644BF7">
        <w:rPr>
          <w:rFonts w:ascii="Arial" w:hAnsi="Arial"/>
          <w:i/>
          <w:sz w:val="22"/>
          <w:vertAlign w:val="superscript"/>
          <w:lang w:val="en-GB"/>
        </w:rPr>
        <w:t xml:space="preserve">2 </w:t>
      </w:r>
      <w:r w:rsidR="00AA1E3E" w:rsidRPr="00644BF7">
        <w:rPr>
          <w:rFonts w:ascii="Arial" w:hAnsi="Arial"/>
          <w:i/>
          <w:sz w:val="22"/>
          <w:lang w:val="en-GB"/>
        </w:rPr>
        <w:t xml:space="preserve">Laboratory of Plant </w:t>
      </w:r>
      <w:r w:rsidR="00AA1E3E">
        <w:rPr>
          <w:rFonts w:ascii="Arial" w:hAnsi="Arial"/>
          <w:i/>
          <w:sz w:val="22"/>
          <w:lang w:val="en-GB"/>
        </w:rPr>
        <w:t>Decompression</w:t>
      </w:r>
      <w:r w:rsidR="00AA1E3E" w:rsidRPr="00644BF7">
        <w:rPr>
          <w:rFonts w:ascii="Arial" w:hAnsi="Arial"/>
          <w:i/>
          <w:sz w:val="22"/>
          <w:lang w:val="en-GB"/>
        </w:rPr>
        <w:t xml:space="preserve">, University of </w:t>
      </w:r>
      <w:r w:rsidR="00AA1E3E">
        <w:rPr>
          <w:rFonts w:ascii="Arial" w:hAnsi="Arial"/>
          <w:i/>
          <w:sz w:val="22"/>
          <w:lang w:val="en-GB"/>
        </w:rPr>
        <w:t>Gravelsfield</w:t>
      </w:r>
      <w:r w:rsidR="00AA1E3E" w:rsidRPr="00644BF7">
        <w:rPr>
          <w:rFonts w:ascii="Arial" w:hAnsi="Arial"/>
          <w:i/>
          <w:sz w:val="22"/>
          <w:lang w:val="en-GB"/>
        </w:rPr>
        <w:t xml:space="preserve">, </w:t>
      </w:r>
      <w:r w:rsidR="00AA1E3E">
        <w:rPr>
          <w:rFonts w:ascii="Arial" w:hAnsi="Arial"/>
          <w:i/>
          <w:sz w:val="22"/>
          <w:lang w:val="en-GB"/>
        </w:rPr>
        <w:t>Gravelsburg</w:t>
      </w:r>
      <w:r w:rsidR="00AA1E3E" w:rsidRPr="00644BF7">
        <w:rPr>
          <w:rFonts w:ascii="Arial" w:hAnsi="Arial"/>
          <w:i/>
          <w:sz w:val="22"/>
          <w:lang w:val="en-GB"/>
        </w:rPr>
        <w:t xml:space="preserve">, </w:t>
      </w:r>
      <w:r w:rsidR="00AA1E3E">
        <w:rPr>
          <w:rFonts w:ascii="Arial" w:hAnsi="Arial"/>
          <w:i/>
          <w:sz w:val="22"/>
          <w:lang w:val="en-GB"/>
        </w:rPr>
        <w:t>Gravelland</w:t>
      </w:r>
      <w:r w:rsidRPr="00644BF7">
        <w:rPr>
          <w:rFonts w:ascii="Arial" w:hAnsi="Arial"/>
          <w:i/>
          <w:sz w:val="22"/>
          <w:lang w:val="en-GB"/>
        </w:rPr>
        <w:t xml:space="preserve"> </w:t>
      </w:r>
      <w:r w:rsidR="006F0D59">
        <w:rPr>
          <w:rFonts w:ascii="Arial" w:hAnsi="Arial" w:cs="Arial"/>
          <w:i/>
          <w:sz w:val="22"/>
          <w:szCs w:val="22"/>
          <w:lang w:val="en-GB"/>
        </w:rPr>
        <w:t>and</w:t>
      </w:r>
      <w:r w:rsidR="00AB7ADC">
        <w:rPr>
          <w:rFonts w:ascii="Arial" w:hAnsi="Arial"/>
          <w:i/>
          <w:sz w:val="22"/>
          <w:lang w:val="en-GB"/>
        </w:rPr>
        <w:t xml:space="preserve"> </w:t>
      </w:r>
      <w:r w:rsidR="00D44582" w:rsidRPr="00644BF7">
        <w:rPr>
          <w:rFonts w:ascii="Arial" w:hAnsi="Arial"/>
          <w:i/>
          <w:sz w:val="22"/>
          <w:vertAlign w:val="superscript"/>
          <w:lang w:val="en-GB"/>
        </w:rPr>
        <w:t>3</w:t>
      </w:r>
      <w:r w:rsidR="00CD1A11" w:rsidRPr="00644BF7">
        <w:rPr>
          <w:rFonts w:ascii="Arial" w:hAnsi="Arial"/>
          <w:i/>
          <w:sz w:val="22"/>
          <w:lang w:val="en-GB"/>
        </w:rPr>
        <w:t xml:space="preserve">Institute of </w:t>
      </w:r>
      <w:r w:rsidR="006F0D59">
        <w:rPr>
          <w:rFonts w:ascii="Arial" w:hAnsi="Arial"/>
          <w:i/>
          <w:sz w:val="22"/>
          <w:lang w:val="en-GB"/>
        </w:rPr>
        <w:t xml:space="preserve">Spatial </w:t>
      </w:r>
      <w:r w:rsidR="00CD1A11" w:rsidRPr="00644BF7">
        <w:rPr>
          <w:rFonts w:ascii="Arial" w:hAnsi="Arial"/>
          <w:i/>
          <w:sz w:val="22"/>
          <w:lang w:val="en-GB"/>
        </w:rPr>
        <w:t xml:space="preserve">Biotechnology of Plants, University of </w:t>
      </w:r>
      <w:r w:rsidR="006F0D59">
        <w:rPr>
          <w:rFonts w:ascii="Arial" w:hAnsi="Arial"/>
          <w:i/>
          <w:sz w:val="22"/>
          <w:lang w:val="en-GB"/>
        </w:rPr>
        <w:t>Mars</w:t>
      </w:r>
      <w:r w:rsidR="00CD1A11" w:rsidRPr="00644BF7">
        <w:rPr>
          <w:rFonts w:ascii="Arial" w:hAnsi="Arial"/>
          <w:i/>
          <w:sz w:val="22"/>
          <w:lang w:val="en-GB"/>
        </w:rPr>
        <w:t xml:space="preserve">, </w:t>
      </w:r>
      <w:r w:rsidR="006F0D59">
        <w:rPr>
          <w:rFonts w:ascii="Arial" w:hAnsi="Arial"/>
          <w:i/>
          <w:sz w:val="22"/>
          <w:lang w:val="en-GB"/>
        </w:rPr>
        <w:t>Mars, Universe</w:t>
      </w:r>
      <w:r w:rsidR="005D0A20" w:rsidRPr="00D70603">
        <w:rPr>
          <w:rFonts w:ascii="Arial" w:hAnsi="Arial"/>
          <w:i/>
          <w:sz w:val="22"/>
          <w:lang w:val="en-GB"/>
        </w:rPr>
        <w:t>;</w:t>
      </w:r>
      <w:r w:rsidR="00E64E67" w:rsidRPr="00644BF7">
        <w:rPr>
          <w:rFonts w:ascii="Arial" w:hAnsi="Arial"/>
          <w:i/>
          <w:sz w:val="22"/>
          <w:lang w:val="en-GB"/>
        </w:rPr>
        <w:t xml:space="preserve"> </w:t>
      </w:r>
      <w:r w:rsidRPr="00644BF7">
        <w:rPr>
          <w:rFonts w:ascii="Arial" w:hAnsi="Arial"/>
          <w:i/>
          <w:sz w:val="22"/>
          <w:lang w:val="en-GB"/>
        </w:rPr>
        <w:t>Contact:</w:t>
      </w:r>
      <w:r w:rsidRPr="00644BF7">
        <w:rPr>
          <w:rFonts w:ascii="Arial" w:hAnsi="Arial"/>
          <w:sz w:val="22"/>
          <w:lang w:val="en-GB"/>
        </w:rPr>
        <w:t xml:space="preserve"> </w:t>
      </w:r>
      <w:r w:rsidR="006F0D59">
        <w:rPr>
          <w:rFonts w:ascii="Arial" w:hAnsi="Arial"/>
          <w:sz w:val="22"/>
          <w:lang w:val="en-GB"/>
        </w:rPr>
        <w:t>Veronica</w:t>
      </w:r>
      <w:r w:rsidR="00E64E67" w:rsidRPr="00644BF7">
        <w:rPr>
          <w:rFonts w:ascii="Arial" w:hAnsi="Arial"/>
          <w:sz w:val="22"/>
          <w:lang w:val="en-GB"/>
        </w:rPr>
        <w:t xml:space="preserve"> </w:t>
      </w:r>
      <w:r w:rsidR="006F0D59">
        <w:rPr>
          <w:rFonts w:ascii="Arial" w:hAnsi="Arial"/>
          <w:sz w:val="22"/>
          <w:lang w:val="en-GB"/>
        </w:rPr>
        <w:t>Cartwright</w:t>
      </w:r>
      <w:r w:rsidR="00E64E67" w:rsidRPr="00644BF7">
        <w:rPr>
          <w:rFonts w:ascii="Arial" w:hAnsi="Arial"/>
          <w:sz w:val="22"/>
          <w:lang w:val="en-GB"/>
        </w:rPr>
        <w:t>,</w:t>
      </w:r>
      <w:r w:rsidR="00C761F1" w:rsidRPr="00644BF7">
        <w:rPr>
          <w:rFonts w:ascii="Arial" w:hAnsi="Arial"/>
          <w:sz w:val="22"/>
          <w:lang w:val="en-GB"/>
        </w:rPr>
        <w:t xml:space="preserve"> </w:t>
      </w:r>
      <w:hyperlink r:id="rId8" w:history="1">
        <w:r w:rsidR="00C81289" w:rsidRPr="00B23C34">
          <w:rPr>
            <w:rStyle w:val="Lienhypertexte"/>
            <w:rFonts w:ascii="Arial" w:hAnsi="Arial"/>
            <w:sz w:val="22"/>
            <w:lang w:val="en-GB"/>
          </w:rPr>
          <w:t>sweaver@dumm.ch</w:t>
        </w:r>
      </w:hyperlink>
      <w:r w:rsidR="00C761F1" w:rsidRPr="00644BF7">
        <w:rPr>
          <w:rFonts w:ascii="Arial" w:hAnsi="Arial"/>
          <w:sz w:val="22"/>
          <w:lang w:val="en-GB"/>
        </w:rPr>
        <w:t>.</w:t>
      </w:r>
    </w:p>
    <w:p w14:paraId="06795D58" w14:textId="77777777" w:rsidR="000133D7" w:rsidRPr="006F0D59" w:rsidRDefault="000133D7" w:rsidP="002F2E8F">
      <w:pPr>
        <w:spacing w:line="360" w:lineRule="auto"/>
        <w:rPr>
          <w:rFonts w:ascii="Arial" w:hAnsi="Arial"/>
          <w:lang w:val="en-GB"/>
        </w:rPr>
      </w:pPr>
    </w:p>
    <w:p w14:paraId="78FE9E18" w14:textId="77777777" w:rsidR="003D574A" w:rsidRDefault="003D574A" w:rsidP="003D574A">
      <w:pPr>
        <w:spacing w:after="12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bstract</w:t>
      </w:r>
    </w:p>
    <w:p w14:paraId="5B03EBDA" w14:textId="2C2B4B4C" w:rsidR="00886F5C" w:rsidRPr="00D50E92" w:rsidRDefault="00934EC6" w:rsidP="00C81289">
      <w:pPr>
        <w:spacing w:after="120" w:line="276" w:lineRule="auto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Maximum 300 words) </w:t>
      </w:r>
      <w:r w:rsidR="00AA1E3E" w:rsidRPr="00AA1E3E">
        <w:rPr>
          <w:rFonts w:ascii="Arial" w:hAnsi="Arial" w:cs="Arial"/>
          <w:sz w:val="22"/>
          <w:szCs w:val="22"/>
        </w:rPr>
        <w:t>Hello, here is some text without a meaning. This text should show what a printed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text will look like at this place. If you read this text, you will get no information.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Really? Is there no information? Is there a difference between this text and some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nonsense like “Huardest gefburn”? Kjift – not at all! A blind text like this gives you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information about the selected font, how the letters are written and an impression of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the look. This text should contain all letters of the alphabet and it should be written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in of the original language. There is no need for special content, but the length of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words should match the language. Hello, here is some text without a meaning. This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text should show what a printed text will look like at this place. If you read this text,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you will get no information. Really? Is there no information? Is there a difference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between this text and some nonsense like “Huardest gefburn”? Kjift – not at all! A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blind text like this gives you information about the selected font, how the letters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>are written and an impression of the look. This text should contain all letters of the</w:t>
      </w:r>
      <w:r w:rsidR="00AA1E3E">
        <w:rPr>
          <w:rFonts w:ascii="Arial" w:hAnsi="Arial" w:cs="Arial"/>
          <w:sz w:val="22"/>
          <w:szCs w:val="22"/>
        </w:rPr>
        <w:t xml:space="preserve"> </w:t>
      </w:r>
      <w:r w:rsidR="00AA1E3E" w:rsidRPr="00AA1E3E">
        <w:rPr>
          <w:rFonts w:ascii="Arial" w:hAnsi="Arial" w:cs="Arial"/>
          <w:sz w:val="22"/>
          <w:szCs w:val="22"/>
        </w:rPr>
        <w:t xml:space="preserve">alphabet and it should be written in of the original language. </w:t>
      </w:r>
    </w:p>
    <w:p w14:paraId="4B4FA640" w14:textId="5BE797AA" w:rsidR="0001679B" w:rsidRPr="00B405C1" w:rsidRDefault="0001679B" w:rsidP="005A5337">
      <w:pPr>
        <w:spacing w:after="120" w:line="360" w:lineRule="auto"/>
        <w:rPr>
          <w:rFonts w:ascii="Arial" w:hAnsi="Arial" w:cs="Arial"/>
          <w:color w:val="3B3838"/>
          <w:sz w:val="22"/>
          <w:szCs w:val="22"/>
        </w:rPr>
      </w:pPr>
      <w:bookmarkStart w:id="1" w:name="h5"/>
      <w:bookmarkEnd w:id="1"/>
    </w:p>
    <w:sectPr w:rsidR="0001679B" w:rsidRPr="00B405C1" w:rsidSect="006F0D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FDE6DB" w14:textId="77777777" w:rsidR="00CD156D" w:rsidRDefault="00CD156D" w:rsidP="00451BC6">
      <w:r>
        <w:separator/>
      </w:r>
    </w:p>
  </w:endnote>
  <w:endnote w:type="continuationSeparator" w:id="0">
    <w:p w14:paraId="7A82D1AE" w14:textId="77777777" w:rsidR="00CD156D" w:rsidRDefault="00CD156D" w:rsidP="00451BC6">
      <w:r>
        <w:continuationSeparator/>
      </w:r>
    </w:p>
  </w:endnote>
  <w:endnote w:type="continuationNotice" w:id="1">
    <w:p w14:paraId="77D64341" w14:textId="77777777" w:rsidR="00CD156D" w:rsidRDefault="00CD15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1CB359" w14:textId="77777777" w:rsidR="00CD156D" w:rsidRDefault="00CD156D" w:rsidP="00451BC6">
      <w:r>
        <w:separator/>
      </w:r>
    </w:p>
  </w:footnote>
  <w:footnote w:type="continuationSeparator" w:id="0">
    <w:p w14:paraId="54EE2C9E" w14:textId="77777777" w:rsidR="00CD156D" w:rsidRDefault="00CD156D" w:rsidP="00451BC6">
      <w:r>
        <w:continuationSeparator/>
      </w:r>
    </w:p>
  </w:footnote>
  <w:footnote w:type="continuationNotice" w:id="1">
    <w:p w14:paraId="3DEFC0AD" w14:textId="77777777" w:rsidR="00CD156D" w:rsidRDefault="00CD156D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648CD1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0E3621"/>
    <w:multiLevelType w:val="multilevel"/>
    <w:tmpl w:val="91C8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393170"/>
    <w:multiLevelType w:val="hybridMultilevel"/>
    <w:tmpl w:val="9F8AF5B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862AF"/>
    <w:multiLevelType w:val="multilevel"/>
    <w:tmpl w:val="6302D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CB22E5"/>
    <w:multiLevelType w:val="hybridMultilevel"/>
    <w:tmpl w:val="7EB8B9E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8A42B9"/>
    <w:multiLevelType w:val="hybridMultilevel"/>
    <w:tmpl w:val="B5529B5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NjAytLSwNDS2MDFX0lEKTi0uzszPAykwNDauBQCqJEyGLgAAAA=="/>
  </w:docVars>
  <w:rsids>
    <w:rsidRoot w:val="00CF50D3"/>
    <w:rsid w:val="0000150C"/>
    <w:rsid w:val="000035D5"/>
    <w:rsid w:val="00012405"/>
    <w:rsid w:val="00012E45"/>
    <w:rsid w:val="0001323B"/>
    <w:rsid w:val="000133C7"/>
    <w:rsid w:val="000133D7"/>
    <w:rsid w:val="00013547"/>
    <w:rsid w:val="000160BC"/>
    <w:rsid w:val="0001625D"/>
    <w:rsid w:val="00016734"/>
    <w:rsid w:val="0001679B"/>
    <w:rsid w:val="0001755F"/>
    <w:rsid w:val="00021A6E"/>
    <w:rsid w:val="00027A09"/>
    <w:rsid w:val="0003078D"/>
    <w:rsid w:val="00030FBC"/>
    <w:rsid w:val="0003499E"/>
    <w:rsid w:val="00034C59"/>
    <w:rsid w:val="00035AD1"/>
    <w:rsid w:val="00036523"/>
    <w:rsid w:val="000365C4"/>
    <w:rsid w:val="000378D4"/>
    <w:rsid w:val="00037A3A"/>
    <w:rsid w:val="00040576"/>
    <w:rsid w:val="0004121B"/>
    <w:rsid w:val="0004163A"/>
    <w:rsid w:val="00044DBB"/>
    <w:rsid w:val="00045CD6"/>
    <w:rsid w:val="000472B8"/>
    <w:rsid w:val="00051FE6"/>
    <w:rsid w:val="00052A19"/>
    <w:rsid w:val="000535C9"/>
    <w:rsid w:val="00054C74"/>
    <w:rsid w:val="0005581F"/>
    <w:rsid w:val="00055B1E"/>
    <w:rsid w:val="00057567"/>
    <w:rsid w:val="000612A5"/>
    <w:rsid w:val="0006169A"/>
    <w:rsid w:val="00061A27"/>
    <w:rsid w:val="00062217"/>
    <w:rsid w:val="00063C74"/>
    <w:rsid w:val="000668B4"/>
    <w:rsid w:val="00066912"/>
    <w:rsid w:val="000707F8"/>
    <w:rsid w:val="000720E9"/>
    <w:rsid w:val="0007389B"/>
    <w:rsid w:val="00077B2F"/>
    <w:rsid w:val="000811C1"/>
    <w:rsid w:val="00083104"/>
    <w:rsid w:val="00085184"/>
    <w:rsid w:val="00085AFD"/>
    <w:rsid w:val="00087990"/>
    <w:rsid w:val="00090E24"/>
    <w:rsid w:val="00091B32"/>
    <w:rsid w:val="000921C6"/>
    <w:rsid w:val="0009333D"/>
    <w:rsid w:val="0009344D"/>
    <w:rsid w:val="000941BF"/>
    <w:rsid w:val="00095A41"/>
    <w:rsid w:val="000A06B7"/>
    <w:rsid w:val="000A14D2"/>
    <w:rsid w:val="000A18AF"/>
    <w:rsid w:val="000A1B52"/>
    <w:rsid w:val="000A2E85"/>
    <w:rsid w:val="000A430A"/>
    <w:rsid w:val="000A524D"/>
    <w:rsid w:val="000A65BF"/>
    <w:rsid w:val="000A700A"/>
    <w:rsid w:val="000A7383"/>
    <w:rsid w:val="000A7DBE"/>
    <w:rsid w:val="000B21A7"/>
    <w:rsid w:val="000B3299"/>
    <w:rsid w:val="000B4EF8"/>
    <w:rsid w:val="000B5085"/>
    <w:rsid w:val="000B72BD"/>
    <w:rsid w:val="000C430E"/>
    <w:rsid w:val="000C441E"/>
    <w:rsid w:val="000C4705"/>
    <w:rsid w:val="000C65BB"/>
    <w:rsid w:val="000C7B87"/>
    <w:rsid w:val="000D08C1"/>
    <w:rsid w:val="000D0C80"/>
    <w:rsid w:val="000D1E40"/>
    <w:rsid w:val="000D4612"/>
    <w:rsid w:val="000D475C"/>
    <w:rsid w:val="000D4FA1"/>
    <w:rsid w:val="000D5896"/>
    <w:rsid w:val="000E07D8"/>
    <w:rsid w:val="000E1194"/>
    <w:rsid w:val="000E3A16"/>
    <w:rsid w:val="000E61B8"/>
    <w:rsid w:val="000E67B9"/>
    <w:rsid w:val="000E7183"/>
    <w:rsid w:val="000E7253"/>
    <w:rsid w:val="000F0CFB"/>
    <w:rsid w:val="000F23AD"/>
    <w:rsid w:val="000F3D4F"/>
    <w:rsid w:val="000F5DAD"/>
    <w:rsid w:val="000F7C55"/>
    <w:rsid w:val="00100053"/>
    <w:rsid w:val="00100563"/>
    <w:rsid w:val="00100F8B"/>
    <w:rsid w:val="00102578"/>
    <w:rsid w:val="0010691B"/>
    <w:rsid w:val="00106B75"/>
    <w:rsid w:val="00106D1B"/>
    <w:rsid w:val="00107FAC"/>
    <w:rsid w:val="00110F2D"/>
    <w:rsid w:val="00112595"/>
    <w:rsid w:val="00115B66"/>
    <w:rsid w:val="001167A5"/>
    <w:rsid w:val="00116BD6"/>
    <w:rsid w:val="00117A31"/>
    <w:rsid w:val="00120E0B"/>
    <w:rsid w:val="00121111"/>
    <w:rsid w:val="00121B98"/>
    <w:rsid w:val="0012226C"/>
    <w:rsid w:val="00124524"/>
    <w:rsid w:val="001254B0"/>
    <w:rsid w:val="00125FCB"/>
    <w:rsid w:val="001269EA"/>
    <w:rsid w:val="001272AA"/>
    <w:rsid w:val="00131B13"/>
    <w:rsid w:val="001322C7"/>
    <w:rsid w:val="00133DF9"/>
    <w:rsid w:val="0013403F"/>
    <w:rsid w:val="0013425A"/>
    <w:rsid w:val="001360CF"/>
    <w:rsid w:val="001431AD"/>
    <w:rsid w:val="00143E94"/>
    <w:rsid w:val="00144168"/>
    <w:rsid w:val="00145676"/>
    <w:rsid w:val="00146999"/>
    <w:rsid w:val="00147704"/>
    <w:rsid w:val="0015002A"/>
    <w:rsid w:val="001540F5"/>
    <w:rsid w:val="001556AB"/>
    <w:rsid w:val="00156BAB"/>
    <w:rsid w:val="001610E0"/>
    <w:rsid w:val="00165632"/>
    <w:rsid w:val="00166500"/>
    <w:rsid w:val="00166C8B"/>
    <w:rsid w:val="00167EC1"/>
    <w:rsid w:val="0017085F"/>
    <w:rsid w:val="00174B0D"/>
    <w:rsid w:val="00175DAB"/>
    <w:rsid w:val="001763AE"/>
    <w:rsid w:val="00176684"/>
    <w:rsid w:val="00177612"/>
    <w:rsid w:val="00180009"/>
    <w:rsid w:val="001825A8"/>
    <w:rsid w:val="0018358A"/>
    <w:rsid w:val="0018458A"/>
    <w:rsid w:val="001848D2"/>
    <w:rsid w:val="00184C1B"/>
    <w:rsid w:val="00184EE3"/>
    <w:rsid w:val="001856D4"/>
    <w:rsid w:val="00187562"/>
    <w:rsid w:val="00192FA3"/>
    <w:rsid w:val="00195704"/>
    <w:rsid w:val="00195934"/>
    <w:rsid w:val="001978D1"/>
    <w:rsid w:val="001A0F11"/>
    <w:rsid w:val="001A2AF5"/>
    <w:rsid w:val="001A672C"/>
    <w:rsid w:val="001A7420"/>
    <w:rsid w:val="001A77F0"/>
    <w:rsid w:val="001B0B3E"/>
    <w:rsid w:val="001B243D"/>
    <w:rsid w:val="001B4195"/>
    <w:rsid w:val="001B4C5F"/>
    <w:rsid w:val="001B65A3"/>
    <w:rsid w:val="001B75F5"/>
    <w:rsid w:val="001B7DA3"/>
    <w:rsid w:val="001C529A"/>
    <w:rsid w:val="001C5405"/>
    <w:rsid w:val="001C5766"/>
    <w:rsid w:val="001C6B1E"/>
    <w:rsid w:val="001D2B0F"/>
    <w:rsid w:val="001D40F8"/>
    <w:rsid w:val="001D4266"/>
    <w:rsid w:val="001D4C2B"/>
    <w:rsid w:val="001E10C8"/>
    <w:rsid w:val="001E2404"/>
    <w:rsid w:val="001E386A"/>
    <w:rsid w:val="001E3CC4"/>
    <w:rsid w:val="001E5A02"/>
    <w:rsid w:val="001E721E"/>
    <w:rsid w:val="001F35BB"/>
    <w:rsid w:val="001F3B37"/>
    <w:rsid w:val="001F5B1A"/>
    <w:rsid w:val="001F679E"/>
    <w:rsid w:val="001F7941"/>
    <w:rsid w:val="00202097"/>
    <w:rsid w:val="002023F0"/>
    <w:rsid w:val="00202FBA"/>
    <w:rsid w:val="00204B65"/>
    <w:rsid w:val="00205C04"/>
    <w:rsid w:val="00205F05"/>
    <w:rsid w:val="0020673B"/>
    <w:rsid w:val="00206E5A"/>
    <w:rsid w:val="002079BC"/>
    <w:rsid w:val="00210374"/>
    <w:rsid w:val="002122C3"/>
    <w:rsid w:val="00212A3A"/>
    <w:rsid w:val="00215D51"/>
    <w:rsid w:val="002179C4"/>
    <w:rsid w:val="002209BB"/>
    <w:rsid w:val="00221321"/>
    <w:rsid w:val="00226C90"/>
    <w:rsid w:val="00230666"/>
    <w:rsid w:val="00230883"/>
    <w:rsid w:val="00230FA5"/>
    <w:rsid w:val="00232BA5"/>
    <w:rsid w:val="00232CD4"/>
    <w:rsid w:val="00232DA3"/>
    <w:rsid w:val="0023412F"/>
    <w:rsid w:val="00234371"/>
    <w:rsid w:val="00234D50"/>
    <w:rsid w:val="00235F9E"/>
    <w:rsid w:val="002417EC"/>
    <w:rsid w:val="002421F4"/>
    <w:rsid w:val="00244A22"/>
    <w:rsid w:val="002459BA"/>
    <w:rsid w:val="002462A1"/>
    <w:rsid w:val="0024692F"/>
    <w:rsid w:val="00246D3D"/>
    <w:rsid w:val="0024702A"/>
    <w:rsid w:val="00251572"/>
    <w:rsid w:val="00253B1C"/>
    <w:rsid w:val="002540A4"/>
    <w:rsid w:val="00254BDF"/>
    <w:rsid w:val="00260A59"/>
    <w:rsid w:val="00260C25"/>
    <w:rsid w:val="002630E1"/>
    <w:rsid w:val="0026350E"/>
    <w:rsid w:val="00264A0A"/>
    <w:rsid w:val="0026500E"/>
    <w:rsid w:val="00265850"/>
    <w:rsid w:val="00267B40"/>
    <w:rsid w:val="00270260"/>
    <w:rsid w:val="0027081F"/>
    <w:rsid w:val="002734FA"/>
    <w:rsid w:val="00274020"/>
    <w:rsid w:val="00275446"/>
    <w:rsid w:val="002768A0"/>
    <w:rsid w:val="0027701C"/>
    <w:rsid w:val="002802A0"/>
    <w:rsid w:val="0028183A"/>
    <w:rsid w:val="002820D6"/>
    <w:rsid w:val="00282932"/>
    <w:rsid w:val="002845B0"/>
    <w:rsid w:val="00290FA7"/>
    <w:rsid w:val="00291819"/>
    <w:rsid w:val="002939D5"/>
    <w:rsid w:val="00293E67"/>
    <w:rsid w:val="00294893"/>
    <w:rsid w:val="00295085"/>
    <w:rsid w:val="00296782"/>
    <w:rsid w:val="002A05E2"/>
    <w:rsid w:val="002A2E50"/>
    <w:rsid w:val="002A4123"/>
    <w:rsid w:val="002A4129"/>
    <w:rsid w:val="002A52BC"/>
    <w:rsid w:val="002A7116"/>
    <w:rsid w:val="002B0253"/>
    <w:rsid w:val="002B143E"/>
    <w:rsid w:val="002B3A8E"/>
    <w:rsid w:val="002B55A9"/>
    <w:rsid w:val="002B6F2A"/>
    <w:rsid w:val="002B73F4"/>
    <w:rsid w:val="002B7CEE"/>
    <w:rsid w:val="002C1C11"/>
    <w:rsid w:val="002C482C"/>
    <w:rsid w:val="002C7932"/>
    <w:rsid w:val="002C7AA0"/>
    <w:rsid w:val="002D06A7"/>
    <w:rsid w:val="002D0774"/>
    <w:rsid w:val="002D3236"/>
    <w:rsid w:val="002D34C5"/>
    <w:rsid w:val="002D77F8"/>
    <w:rsid w:val="002D78DA"/>
    <w:rsid w:val="002E13D1"/>
    <w:rsid w:val="002E516A"/>
    <w:rsid w:val="002E670B"/>
    <w:rsid w:val="002E75A0"/>
    <w:rsid w:val="002E75AC"/>
    <w:rsid w:val="002F02ED"/>
    <w:rsid w:val="002F075D"/>
    <w:rsid w:val="002F0963"/>
    <w:rsid w:val="002F2E8F"/>
    <w:rsid w:val="002F3DFA"/>
    <w:rsid w:val="002F4F60"/>
    <w:rsid w:val="002F6470"/>
    <w:rsid w:val="002F64F0"/>
    <w:rsid w:val="002F659C"/>
    <w:rsid w:val="003003B9"/>
    <w:rsid w:val="00303276"/>
    <w:rsid w:val="003079E6"/>
    <w:rsid w:val="00310F92"/>
    <w:rsid w:val="00311895"/>
    <w:rsid w:val="00311E13"/>
    <w:rsid w:val="00312AEC"/>
    <w:rsid w:val="00313349"/>
    <w:rsid w:val="00316058"/>
    <w:rsid w:val="00320788"/>
    <w:rsid w:val="00321BFC"/>
    <w:rsid w:val="00321EAF"/>
    <w:rsid w:val="00322D48"/>
    <w:rsid w:val="0032373E"/>
    <w:rsid w:val="00325B5A"/>
    <w:rsid w:val="0032701B"/>
    <w:rsid w:val="0032794D"/>
    <w:rsid w:val="00327A6C"/>
    <w:rsid w:val="00327D85"/>
    <w:rsid w:val="003304F1"/>
    <w:rsid w:val="003324F7"/>
    <w:rsid w:val="00332C6E"/>
    <w:rsid w:val="003347E7"/>
    <w:rsid w:val="00334935"/>
    <w:rsid w:val="003414FE"/>
    <w:rsid w:val="003419B3"/>
    <w:rsid w:val="00343034"/>
    <w:rsid w:val="00344521"/>
    <w:rsid w:val="00350FA7"/>
    <w:rsid w:val="00351DA1"/>
    <w:rsid w:val="00352AE2"/>
    <w:rsid w:val="00352F95"/>
    <w:rsid w:val="003536A5"/>
    <w:rsid w:val="00355E0F"/>
    <w:rsid w:val="00356410"/>
    <w:rsid w:val="00356570"/>
    <w:rsid w:val="00356B6F"/>
    <w:rsid w:val="00357569"/>
    <w:rsid w:val="00357A7C"/>
    <w:rsid w:val="00363AB4"/>
    <w:rsid w:val="0036424C"/>
    <w:rsid w:val="0036746B"/>
    <w:rsid w:val="00370947"/>
    <w:rsid w:val="00375D98"/>
    <w:rsid w:val="00376DF8"/>
    <w:rsid w:val="00376F71"/>
    <w:rsid w:val="00380470"/>
    <w:rsid w:val="00381384"/>
    <w:rsid w:val="00381859"/>
    <w:rsid w:val="00383115"/>
    <w:rsid w:val="003847EC"/>
    <w:rsid w:val="003848DE"/>
    <w:rsid w:val="0038542F"/>
    <w:rsid w:val="003859C8"/>
    <w:rsid w:val="00385D7F"/>
    <w:rsid w:val="00387906"/>
    <w:rsid w:val="00394441"/>
    <w:rsid w:val="00397B30"/>
    <w:rsid w:val="003A0C66"/>
    <w:rsid w:val="003A0EC9"/>
    <w:rsid w:val="003A1CEB"/>
    <w:rsid w:val="003A1D8B"/>
    <w:rsid w:val="003A20F4"/>
    <w:rsid w:val="003A212F"/>
    <w:rsid w:val="003A68F0"/>
    <w:rsid w:val="003A6AFC"/>
    <w:rsid w:val="003B15AB"/>
    <w:rsid w:val="003B1D2D"/>
    <w:rsid w:val="003B2204"/>
    <w:rsid w:val="003B3871"/>
    <w:rsid w:val="003B40F4"/>
    <w:rsid w:val="003B5B00"/>
    <w:rsid w:val="003B71DF"/>
    <w:rsid w:val="003C081C"/>
    <w:rsid w:val="003C2F01"/>
    <w:rsid w:val="003C3DCD"/>
    <w:rsid w:val="003C53F4"/>
    <w:rsid w:val="003C6D73"/>
    <w:rsid w:val="003C70B8"/>
    <w:rsid w:val="003D1113"/>
    <w:rsid w:val="003D1683"/>
    <w:rsid w:val="003D18C4"/>
    <w:rsid w:val="003D5216"/>
    <w:rsid w:val="003D526A"/>
    <w:rsid w:val="003D574A"/>
    <w:rsid w:val="003D5F5E"/>
    <w:rsid w:val="003E0B11"/>
    <w:rsid w:val="003E0DD6"/>
    <w:rsid w:val="003E3BAA"/>
    <w:rsid w:val="003E779C"/>
    <w:rsid w:val="003E7D25"/>
    <w:rsid w:val="003E7F75"/>
    <w:rsid w:val="003F0454"/>
    <w:rsid w:val="003F1585"/>
    <w:rsid w:val="003F446A"/>
    <w:rsid w:val="003F46C9"/>
    <w:rsid w:val="003F54E7"/>
    <w:rsid w:val="003F5C4C"/>
    <w:rsid w:val="003F60E0"/>
    <w:rsid w:val="003F6B18"/>
    <w:rsid w:val="00402040"/>
    <w:rsid w:val="004023CF"/>
    <w:rsid w:val="00402B89"/>
    <w:rsid w:val="00403982"/>
    <w:rsid w:val="00404975"/>
    <w:rsid w:val="00410524"/>
    <w:rsid w:val="00410C75"/>
    <w:rsid w:val="00411AC2"/>
    <w:rsid w:val="004120C5"/>
    <w:rsid w:val="0041232C"/>
    <w:rsid w:val="00413D7F"/>
    <w:rsid w:val="00413E13"/>
    <w:rsid w:val="004241CF"/>
    <w:rsid w:val="00427282"/>
    <w:rsid w:val="00427E36"/>
    <w:rsid w:val="0043085C"/>
    <w:rsid w:val="004311F5"/>
    <w:rsid w:val="0043208B"/>
    <w:rsid w:val="00432D3B"/>
    <w:rsid w:val="0043382C"/>
    <w:rsid w:val="00433A2A"/>
    <w:rsid w:val="00435A99"/>
    <w:rsid w:val="00437275"/>
    <w:rsid w:val="00437528"/>
    <w:rsid w:val="00440D79"/>
    <w:rsid w:val="004421BC"/>
    <w:rsid w:val="00445605"/>
    <w:rsid w:val="00445E01"/>
    <w:rsid w:val="00447F8C"/>
    <w:rsid w:val="0045102D"/>
    <w:rsid w:val="00451BC6"/>
    <w:rsid w:val="00452A96"/>
    <w:rsid w:val="00452FA8"/>
    <w:rsid w:val="0045488B"/>
    <w:rsid w:val="00454D58"/>
    <w:rsid w:val="00461849"/>
    <w:rsid w:val="0046283B"/>
    <w:rsid w:val="00464388"/>
    <w:rsid w:val="004658F0"/>
    <w:rsid w:val="00471DB4"/>
    <w:rsid w:val="00480238"/>
    <w:rsid w:val="00481A8A"/>
    <w:rsid w:val="0048216F"/>
    <w:rsid w:val="004828BD"/>
    <w:rsid w:val="004836A7"/>
    <w:rsid w:val="004851E1"/>
    <w:rsid w:val="00485757"/>
    <w:rsid w:val="00485BC1"/>
    <w:rsid w:val="00487B95"/>
    <w:rsid w:val="00490340"/>
    <w:rsid w:val="0049189F"/>
    <w:rsid w:val="004928B1"/>
    <w:rsid w:val="00495DCF"/>
    <w:rsid w:val="004A0D98"/>
    <w:rsid w:val="004A4710"/>
    <w:rsid w:val="004A58A2"/>
    <w:rsid w:val="004A5B83"/>
    <w:rsid w:val="004A64B0"/>
    <w:rsid w:val="004A64E9"/>
    <w:rsid w:val="004A6673"/>
    <w:rsid w:val="004A66BD"/>
    <w:rsid w:val="004A6ABE"/>
    <w:rsid w:val="004A7197"/>
    <w:rsid w:val="004A722B"/>
    <w:rsid w:val="004B239D"/>
    <w:rsid w:val="004B3391"/>
    <w:rsid w:val="004B45B7"/>
    <w:rsid w:val="004B6B9E"/>
    <w:rsid w:val="004B72B7"/>
    <w:rsid w:val="004B740D"/>
    <w:rsid w:val="004B7986"/>
    <w:rsid w:val="004C05E6"/>
    <w:rsid w:val="004C548C"/>
    <w:rsid w:val="004C5582"/>
    <w:rsid w:val="004C5876"/>
    <w:rsid w:val="004C5AEC"/>
    <w:rsid w:val="004C7126"/>
    <w:rsid w:val="004D5254"/>
    <w:rsid w:val="004D62CF"/>
    <w:rsid w:val="004E33EB"/>
    <w:rsid w:val="004E3AF0"/>
    <w:rsid w:val="004E4384"/>
    <w:rsid w:val="004E4740"/>
    <w:rsid w:val="004E6731"/>
    <w:rsid w:val="004E6ADC"/>
    <w:rsid w:val="004E726B"/>
    <w:rsid w:val="004F0474"/>
    <w:rsid w:val="004F092F"/>
    <w:rsid w:val="004F19CC"/>
    <w:rsid w:val="004F3960"/>
    <w:rsid w:val="004F3DA3"/>
    <w:rsid w:val="004F413E"/>
    <w:rsid w:val="004F43FB"/>
    <w:rsid w:val="004F446B"/>
    <w:rsid w:val="004F6A04"/>
    <w:rsid w:val="004F733B"/>
    <w:rsid w:val="004F7972"/>
    <w:rsid w:val="004F7F54"/>
    <w:rsid w:val="00500AF6"/>
    <w:rsid w:val="00502A74"/>
    <w:rsid w:val="00503001"/>
    <w:rsid w:val="005044B8"/>
    <w:rsid w:val="00505FB9"/>
    <w:rsid w:val="005060BD"/>
    <w:rsid w:val="00510B37"/>
    <w:rsid w:val="005130FF"/>
    <w:rsid w:val="005134CE"/>
    <w:rsid w:val="00515783"/>
    <w:rsid w:val="00520468"/>
    <w:rsid w:val="00520840"/>
    <w:rsid w:val="005218B4"/>
    <w:rsid w:val="005238D3"/>
    <w:rsid w:val="005240AC"/>
    <w:rsid w:val="005244C1"/>
    <w:rsid w:val="0052486B"/>
    <w:rsid w:val="005255CA"/>
    <w:rsid w:val="005268F3"/>
    <w:rsid w:val="00527E8A"/>
    <w:rsid w:val="0053190F"/>
    <w:rsid w:val="00532507"/>
    <w:rsid w:val="00532BED"/>
    <w:rsid w:val="00533005"/>
    <w:rsid w:val="005348E5"/>
    <w:rsid w:val="005371CF"/>
    <w:rsid w:val="00537907"/>
    <w:rsid w:val="00540F75"/>
    <w:rsid w:val="00542E08"/>
    <w:rsid w:val="005430D2"/>
    <w:rsid w:val="00543F00"/>
    <w:rsid w:val="0054439C"/>
    <w:rsid w:val="00546A23"/>
    <w:rsid w:val="00547A99"/>
    <w:rsid w:val="00547FA0"/>
    <w:rsid w:val="00550E26"/>
    <w:rsid w:val="00555E3E"/>
    <w:rsid w:val="0055625F"/>
    <w:rsid w:val="0056028F"/>
    <w:rsid w:val="005605F6"/>
    <w:rsid w:val="00560A86"/>
    <w:rsid w:val="005614AE"/>
    <w:rsid w:val="00563B54"/>
    <w:rsid w:val="005655E7"/>
    <w:rsid w:val="005663C4"/>
    <w:rsid w:val="0056653D"/>
    <w:rsid w:val="00567CA1"/>
    <w:rsid w:val="0057001E"/>
    <w:rsid w:val="0057360F"/>
    <w:rsid w:val="00575BE5"/>
    <w:rsid w:val="00575CB5"/>
    <w:rsid w:val="00576A52"/>
    <w:rsid w:val="00580B5F"/>
    <w:rsid w:val="005840DF"/>
    <w:rsid w:val="00585663"/>
    <w:rsid w:val="00585E79"/>
    <w:rsid w:val="0058726A"/>
    <w:rsid w:val="005915A4"/>
    <w:rsid w:val="00591C7C"/>
    <w:rsid w:val="00594806"/>
    <w:rsid w:val="0059745C"/>
    <w:rsid w:val="005A1147"/>
    <w:rsid w:val="005A14A3"/>
    <w:rsid w:val="005A194B"/>
    <w:rsid w:val="005A4549"/>
    <w:rsid w:val="005A5337"/>
    <w:rsid w:val="005B055A"/>
    <w:rsid w:val="005B1EBA"/>
    <w:rsid w:val="005B3EFA"/>
    <w:rsid w:val="005B54F5"/>
    <w:rsid w:val="005B6406"/>
    <w:rsid w:val="005B69C9"/>
    <w:rsid w:val="005C5FCC"/>
    <w:rsid w:val="005C69A1"/>
    <w:rsid w:val="005C711E"/>
    <w:rsid w:val="005D0689"/>
    <w:rsid w:val="005D0A20"/>
    <w:rsid w:val="005D0A8C"/>
    <w:rsid w:val="005D2CAB"/>
    <w:rsid w:val="005D389E"/>
    <w:rsid w:val="005D4025"/>
    <w:rsid w:val="005D4CF8"/>
    <w:rsid w:val="005D5C8D"/>
    <w:rsid w:val="005E01D2"/>
    <w:rsid w:val="005E03E1"/>
    <w:rsid w:val="005E4706"/>
    <w:rsid w:val="005E59E3"/>
    <w:rsid w:val="005E6BAD"/>
    <w:rsid w:val="005E74ED"/>
    <w:rsid w:val="005F2AA5"/>
    <w:rsid w:val="005F50A6"/>
    <w:rsid w:val="005F6529"/>
    <w:rsid w:val="005F6E74"/>
    <w:rsid w:val="005F76C3"/>
    <w:rsid w:val="0060047A"/>
    <w:rsid w:val="00602BD5"/>
    <w:rsid w:val="006036F5"/>
    <w:rsid w:val="0060594E"/>
    <w:rsid w:val="0060699B"/>
    <w:rsid w:val="00606EBB"/>
    <w:rsid w:val="00607199"/>
    <w:rsid w:val="00610F20"/>
    <w:rsid w:val="00612B65"/>
    <w:rsid w:val="00614444"/>
    <w:rsid w:val="006157F2"/>
    <w:rsid w:val="00620026"/>
    <w:rsid w:val="00621DB4"/>
    <w:rsid w:val="00631F9B"/>
    <w:rsid w:val="006338AC"/>
    <w:rsid w:val="00633DAF"/>
    <w:rsid w:val="00633DB8"/>
    <w:rsid w:val="00634E41"/>
    <w:rsid w:val="006365CB"/>
    <w:rsid w:val="00640020"/>
    <w:rsid w:val="006406D3"/>
    <w:rsid w:val="00640CD6"/>
    <w:rsid w:val="006429AF"/>
    <w:rsid w:val="00644BF7"/>
    <w:rsid w:val="00646713"/>
    <w:rsid w:val="00647A0C"/>
    <w:rsid w:val="0065404D"/>
    <w:rsid w:val="0066034C"/>
    <w:rsid w:val="00660352"/>
    <w:rsid w:val="00664482"/>
    <w:rsid w:val="006649C1"/>
    <w:rsid w:val="00664DBD"/>
    <w:rsid w:val="00667070"/>
    <w:rsid w:val="00667CE4"/>
    <w:rsid w:val="006710AB"/>
    <w:rsid w:val="006712DB"/>
    <w:rsid w:val="006805C0"/>
    <w:rsid w:val="006810ED"/>
    <w:rsid w:val="00682BE8"/>
    <w:rsid w:val="006837F9"/>
    <w:rsid w:val="00683BEF"/>
    <w:rsid w:val="00683F5C"/>
    <w:rsid w:val="00684EE0"/>
    <w:rsid w:val="00686108"/>
    <w:rsid w:val="0068639C"/>
    <w:rsid w:val="006866D4"/>
    <w:rsid w:val="006916B0"/>
    <w:rsid w:val="00691D4B"/>
    <w:rsid w:val="0069287E"/>
    <w:rsid w:val="006932B3"/>
    <w:rsid w:val="006939BF"/>
    <w:rsid w:val="00694CB1"/>
    <w:rsid w:val="00694DF0"/>
    <w:rsid w:val="006B0F12"/>
    <w:rsid w:val="006B1C27"/>
    <w:rsid w:val="006B42BC"/>
    <w:rsid w:val="006B4412"/>
    <w:rsid w:val="006B6187"/>
    <w:rsid w:val="006B6A87"/>
    <w:rsid w:val="006B6F46"/>
    <w:rsid w:val="006C091A"/>
    <w:rsid w:val="006C2A06"/>
    <w:rsid w:val="006C2F7C"/>
    <w:rsid w:val="006C3448"/>
    <w:rsid w:val="006C3B4B"/>
    <w:rsid w:val="006C3C1F"/>
    <w:rsid w:val="006C5779"/>
    <w:rsid w:val="006C7C89"/>
    <w:rsid w:val="006C7E28"/>
    <w:rsid w:val="006D067F"/>
    <w:rsid w:val="006D12C0"/>
    <w:rsid w:val="006D1F26"/>
    <w:rsid w:val="006D2058"/>
    <w:rsid w:val="006D2E0C"/>
    <w:rsid w:val="006D5BFA"/>
    <w:rsid w:val="006D6400"/>
    <w:rsid w:val="006D6943"/>
    <w:rsid w:val="006D731A"/>
    <w:rsid w:val="006D7AD1"/>
    <w:rsid w:val="006D7BBC"/>
    <w:rsid w:val="006E22A0"/>
    <w:rsid w:val="006E4CD6"/>
    <w:rsid w:val="006E61D7"/>
    <w:rsid w:val="006F0D59"/>
    <w:rsid w:val="006F0F74"/>
    <w:rsid w:val="006F1007"/>
    <w:rsid w:val="006F2204"/>
    <w:rsid w:val="006F3FB2"/>
    <w:rsid w:val="006F52C0"/>
    <w:rsid w:val="006F53E9"/>
    <w:rsid w:val="006F5539"/>
    <w:rsid w:val="006F5F67"/>
    <w:rsid w:val="006F770B"/>
    <w:rsid w:val="00701F6C"/>
    <w:rsid w:val="00702778"/>
    <w:rsid w:val="00702F47"/>
    <w:rsid w:val="00703A70"/>
    <w:rsid w:val="007047E2"/>
    <w:rsid w:val="00705140"/>
    <w:rsid w:val="00707F6B"/>
    <w:rsid w:val="00711125"/>
    <w:rsid w:val="0071354D"/>
    <w:rsid w:val="00716D86"/>
    <w:rsid w:val="007175C2"/>
    <w:rsid w:val="00720B39"/>
    <w:rsid w:val="00720FC6"/>
    <w:rsid w:val="00721888"/>
    <w:rsid w:val="00721A7E"/>
    <w:rsid w:val="007251A2"/>
    <w:rsid w:val="00725770"/>
    <w:rsid w:val="007269F9"/>
    <w:rsid w:val="0072714D"/>
    <w:rsid w:val="00732CD1"/>
    <w:rsid w:val="007334FF"/>
    <w:rsid w:val="00735B7D"/>
    <w:rsid w:val="00737335"/>
    <w:rsid w:val="007418B2"/>
    <w:rsid w:val="0074207F"/>
    <w:rsid w:val="007420D9"/>
    <w:rsid w:val="00746C7F"/>
    <w:rsid w:val="00751167"/>
    <w:rsid w:val="007517F8"/>
    <w:rsid w:val="00755E9D"/>
    <w:rsid w:val="007579D7"/>
    <w:rsid w:val="007601D5"/>
    <w:rsid w:val="007615E2"/>
    <w:rsid w:val="00762C34"/>
    <w:rsid w:val="00762E42"/>
    <w:rsid w:val="007676B5"/>
    <w:rsid w:val="00770FAD"/>
    <w:rsid w:val="00771432"/>
    <w:rsid w:val="00772DF7"/>
    <w:rsid w:val="00775C58"/>
    <w:rsid w:val="00775FCF"/>
    <w:rsid w:val="00780A72"/>
    <w:rsid w:val="00780D12"/>
    <w:rsid w:val="0078265F"/>
    <w:rsid w:val="0078370A"/>
    <w:rsid w:val="007841A7"/>
    <w:rsid w:val="00785F60"/>
    <w:rsid w:val="00790042"/>
    <w:rsid w:val="0079064C"/>
    <w:rsid w:val="00793285"/>
    <w:rsid w:val="007934B7"/>
    <w:rsid w:val="0079352D"/>
    <w:rsid w:val="0079427C"/>
    <w:rsid w:val="00795C63"/>
    <w:rsid w:val="00797BE7"/>
    <w:rsid w:val="007A0119"/>
    <w:rsid w:val="007A0692"/>
    <w:rsid w:val="007A0F97"/>
    <w:rsid w:val="007A2C49"/>
    <w:rsid w:val="007A43D5"/>
    <w:rsid w:val="007A5A78"/>
    <w:rsid w:val="007B1404"/>
    <w:rsid w:val="007B1EFB"/>
    <w:rsid w:val="007B2124"/>
    <w:rsid w:val="007B3E16"/>
    <w:rsid w:val="007B47AF"/>
    <w:rsid w:val="007B6909"/>
    <w:rsid w:val="007B6DF4"/>
    <w:rsid w:val="007B6FD1"/>
    <w:rsid w:val="007C0A21"/>
    <w:rsid w:val="007C52EE"/>
    <w:rsid w:val="007C555B"/>
    <w:rsid w:val="007C5ABE"/>
    <w:rsid w:val="007C6AF9"/>
    <w:rsid w:val="007D1E86"/>
    <w:rsid w:val="007D27DF"/>
    <w:rsid w:val="007D3270"/>
    <w:rsid w:val="007D38D7"/>
    <w:rsid w:val="007D4B42"/>
    <w:rsid w:val="007D5AD2"/>
    <w:rsid w:val="007E1A0B"/>
    <w:rsid w:val="007E1BEF"/>
    <w:rsid w:val="007E1DE6"/>
    <w:rsid w:val="007E3445"/>
    <w:rsid w:val="007E46E8"/>
    <w:rsid w:val="007E5974"/>
    <w:rsid w:val="007E6176"/>
    <w:rsid w:val="007F0A3E"/>
    <w:rsid w:val="007F0E8A"/>
    <w:rsid w:val="007F1C65"/>
    <w:rsid w:val="007F3943"/>
    <w:rsid w:val="007F79B8"/>
    <w:rsid w:val="007F7E79"/>
    <w:rsid w:val="00801FF2"/>
    <w:rsid w:val="00803527"/>
    <w:rsid w:val="00804218"/>
    <w:rsid w:val="00806635"/>
    <w:rsid w:val="0080758F"/>
    <w:rsid w:val="008132FC"/>
    <w:rsid w:val="00814487"/>
    <w:rsid w:val="0081464B"/>
    <w:rsid w:val="0081519C"/>
    <w:rsid w:val="0082104B"/>
    <w:rsid w:val="00821E01"/>
    <w:rsid w:val="00822067"/>
    <w:rsid w:val="00822D95"/>
    <w:rsid w:val="00823156"/>
    <w:rsid w:val="00824C58"/>
    <w:rsid w:val="0082794F"/>
    <w:rsid w:val="00827AF4"/>
    <w:rsid w:val="00827EDB"/>
    <w:rsid w:val="00832D37"/>
    <w:rsid w:val="00833273"/>
    <w:rsid w:val="0083337E"/>
    <w:rsid w:val="00836923"/>
    <w:rsid w:val="00837433"/>
    <w:rsid w:val="008400FA"/>
    <w:rsid w:val="00840E3E"/>
    <w:rsid w:val="00843CA3"/>
    <w:rsid w:val="00844585"/>
    <w:rsid w:val="008453BF"/>
    <w:rsid w:val="00846ED3"/>
    <w:rsid w:val="00852198"/>
    <w:rsid w:val="00853508"/>
    <w:rsid w:val="00856BF3"/>
    <w:rsid w:val="008614DD"/>
    <w:rsid w:val="0086200D"/>
    <w:rsid w:val="008625E7"/>
    <w:rsid w:val="008642E5"/>
    <w:rsid w:val="008648C0"/>
    <w:rsid w:val="00864B13"/>
    <w:rsid w:val="00865574"/>
    <w:rsid w:val="008674F1"/>
    <w:rsid w:val="00872364"/>
    <w:rsid w:val="00873851"/>
    <w:rsid w:val="00875408"/>
    <w:rsid w:val="008761BB"/>
    <w:rsid w:val="0088022C"/>
    <w:rsid w:val="00882873"/>
    <w:rsid w:val="0088468F"/>
    <w:rsid w:val="00884959"/>
    <w:rsid w:val="008855BC"/>
    <w:rsid w:val="0088631B"/>
    <w:rsid w:val="00886531"/>
    <w:rsid w:val="008867F3"/>
    <w:rsid w:val="00886993"/>
    <w:rsid w:val="00886F5C"/>
    <w:rsid w:val="00893012"/>
    <w:rsid w:val="00893FAC"/>
    <w:rsid w:val="0089481D"/>
    <w:rsid w:val="00895328"/>
    <w:rsid w:val="0089612A"/>
    <w:rsid w:val="008965BB"/>
    <w:rsid w:val="00897272"/>
    <w:rsid w:val="00897B66"/>
    <w:rsid w:val="008A0010"/>
    <w:rsid w:val="008A009D"/>
    <w:rsid w:val="008A0343"/>
    <w:rsid w:val="008A0E72"/>
    <w:rsid w:val="008A134B"/>
    <w:rsid w:val="008A1458"/>
    <w:rsid w:val="008A259E"/>
    <w:rsid w:val="008A281C"/>
    <w:rsid w:val="008A2DCB"/>
    <w:rsid w:val="008A411E"/>
    <w:rsid w:val="008A7B99"/>
    <w:rsid w:val="008B134A"/>
    <w:rsid w:val="008B3A49"/>
    <w:rsid w:val="008B4163"/>
    <w:rsid w:val="008B53E5"/>
    <w:rsid w:val="008B5DAD"/>
    <w:rsid w:val="008B606C"/>
    <w:rsid w:val="008C0597"/>
    <w:rsid w:val="008C0EDC"/>
    <w:rsid w:val="008C23FD"/>
    <w:rsid w:val="008C4730"/>
    <w:rsid w:val="008C4AF6"/>
    <w:rsid w:val="008D338E"/>
    <w:rsid w:val="008D41C1"/>
    <w:rsid w:val="008D42BF"/>
    <w:rsid w:val="008D65CB"/>
    <w:rsid w:val="008D68FA"/>
    <w:rsid w:val="008D78FF"/>
    <w:rsid w:val="008E0489"/>
    <w:rsid w:val="008E0E39"/>
    <w:rsid w:val="008E3A35"/>
    <w:rsid w:val="008E47C3"/>
    <w:rsid w:val="008E4B09"/>
    <w:rsid w:val="008E4E4D"/>
    <w:rsid w:val="008E6FC0"/>
    <w:rsid w:val="008F357E"/>
    <w:rsid w:val="008F4C91"/>
    <w:rsid w:val="008F6CB0"/>
    <w:rsid w:val="00901663"/>
    <w:rsid w:val="00901838"/>
    <w:rsid w:val="00901C45"/>
    <w:rsid w:val="00902BF4"/>
    <w:rsid w:val="00902C8C"/>
    <w:rsid w:val="00902E0E"/>
    <w:rsid w:val="00903FBC"/>
    <w:rsid w:val="00904788"/>
    <w:rsid w:val="00904969"/>
    <w:rsid w:val="00904B61"/>
    <w:rsid w:val="00905807"/>
    <w:rsid w:val="00907225"/>
    <w:rsid w:val="00907343"/>
    <w:rsid w:val="0091102B"/>
    <w:rsid w:val="009127EC"/>
    <w:rsid w:val="009172C5"/>
    <w:rsid w:val="0091755A"/>
    <w:rsid w:val="00920584"/>
    <w:rsid w:val="00920CCC"/>
    <w:rsid w:val="0092284B"/>
    <w:rsid w:val="00922AEC"/>
    <w:rsid w:val="009236E0"/>
    <w:rsid w:val="00932639"/>
    <w:rsid w:val="00932CA2"/>
    <w:rsid w:val="00934EC6"/>
    <w:rsid w:val="009353AD"/>
    <w:rsid w:val="00935B1B"/>
    <w:rsid w:val="00937268"/>
    <w:rsid w:val="00940C66"/>
    <w:rsid w:val="009428D7"/>
    <w:rsid w:val="00943943"/>
    <w:rsid w:val="00944063"/>
    <w:rsid w:val="00944E44"/>
    <w:rsid w:val="0094598F"/>
    <w:rsid w:val="0095015B"/>
    <w:rsid w:val="009504D4"/>
    <w:rsid w:val="009507CF"/>
    <w:rsid w:val="0095090A"/>
    <w:rsid w:val="00950DEE"/>
    <w:rsid w:val="009536EC"/>
    <w:rsid w:val="00954AB5"/>
    <w:rsid w:val="00954F4C"/>
    <w:rsid w:val="009574ED"/>
    <w:rsid w:val="00957740"/>
    <w:rsid w:val="00963E26"/>
    <w:rsid w:val="00967382"/>
    <w:rsid w:val="00975E30"/>
    <w:rsid w:val="00977316"/>
    <w:rsid w:val="0097732A"/>
    <w:rsid w:val="00977CE0"/>
    <w:rsid w:val="0098024D"/>
    <w:rsid w:val="009827A1"/>
    <w:rsid w:val="00983D49"/>
    <w:rsid w:val="009869ED"/>
    <w:rsid w:val="00987034"/>
    <w:rsid w:val="00987B3B"/>
    <w:rsid w:val="00990250"/>
    <w:rsid w:val="0099088D"/>
    <w:rsid w:val="009928F4"/>
    <w:rsid w:val="00993A97"/>
    <w:rsid w:val="00993B34"/>
    <w:rsid w:val="009940D1"/>
    <w:rsid w:val="009943E4"/>
    <w:rsid w:val="00994604"/>
    <w:rsid w:val="009953D6"/>
    <w:rsid w:val="0099619B"/>
    <w:rsid w:val="00996A2B"/>
    <w:rsid w:val="00997C56"/>
    <w:rsid w:val="009A1DD5"/>
    <w:rsid w:val="009A2016"/>
    <w:rsid w:val="009A2C32"/>
    <w:rsid w:val="009A5BB2"/>
    <w:rsid w:val="009A7C62"/>
    <w:rsid w:val="009A7DA4"/>
    <w:rsid w:val="009B2C94"/>
    <w:rsid w:val="009B5313"/>
    <w:rsid w:val="009C19F5"/>
    <w:rsid w:val="009C1D05"/>
    <w:rsid w:val="009C1E9F"/>
    <w:rsid w:val="009C2AB4"/>
    <w:rsid w:val="009C3DDB"/>
    <w:rsid w:val="009C5FC7"/>
    <w:rsid w:val="009C601D"/>
    <w:rsid w:val="009C61FE"/>
    <w:rsid w:val="009D1B20"/>
    <w:rsid w:val="009D2ACD"/>
    <w:rsid w:val="009D3679"/>
    <w:rsid w:val="009D371C"/>
    <w:rsid w:val="009D5BB7"/>
    <w:rsid w:val="009D6CD5"/>
    <w:rsid w:val="009E12D3"/>
    <w:rsid w:val="009E3596"/>
    <w:rsid w:val="009E4C1C"/>
    <w:rsid w:val="009E4D49"/>
    <w:rsid w:val="009E5E08"/>
    <w:rsid w:val="009E665F"/>
    <w:rsid w:val="009F0BDD"/>
    <w:rsid w:val="009F0E88"/>
    <w:rsid w:val="009F4E19"/>
    <w:rsid w:val="009F5943"/>
    <w:rsid w:val="009F6C1C"/>
    <w:rsid w:val="009F6EC5"/>
    <w:rsid w:val="00A0487C"/>
    <w:rsid w:val="00A04D39"/>
    <w:rsid w:val="00A1311B"/>
    <w:rsid w:val="00A15EDF"/>
    <w:rsid w:val="00A223E2"/>
    <w:rsid w:val="00A235B1"/>
    <w:rsid w:val="00A24B3E"/>
    <w:rsid w:val="00A2531E"/>
    <w:rsid w:val="00A26229"/>
    <w:rsid w:val="00A264DC"/>
    <w:rsid w:val="00A26C17"/>
    <w:rsid w:val="00A31A8C"/>
    <w:rsid w:val="00A326BF"/>
    <w:rsid w:val="00A35E85"/>
    <w:rsid w:val="00A35EE2"/>
    <w:rsid w:val="00A375B5"/>
    <w:rsid w:val="00A40D49"/>
    <w:rsid w:val="00A41CE1"/>
    <w:rsid w:val="00A43FAA"/>
    <w:rsid w:val="00A445F0"/>
    <w:rsid w:val="00A44F17"/>
    <w:rsid w:val="00A44F23"/>
    <w:rsid w:val="00A45F39"/>
    <w:rsid w:val="00A47B9D"/>
    <w:rsid w:val="00A52E65"/>
    <w:rsid w:val="00A54912"/>
    <w:rsid w:val="00A568E2"/>
    <w:rsid w:val="00A56A74"/>
    <w:rsid w:val="00A570F3"/>
    <w:rsid w:val="00A57FB0"/>
    <w:rsid w:val="00A625C6"/>
    <w:rsid w:val="00A668BC"/>
    <w:rsid w:val="00A66AC0"/>
    <w:rsid w:val="00A673C7"/>
    <w:rsid w:val="00A67C05"/>
    <w:rsid w:val="00A70403"/>
    <w:rsid w:val="00A71F5E"/>
    <w:rsid w:val="00A72450"/>
    <w:rsid w:val="00A74D19"/>
    <w:rsid w:val="00A74E83"/>
    <w:rsid w:val="00A77778"/>
    <w:rsid w:val="00A77986"/>
    <w:rsid w:val="00A81782"/>
    <w:rsid w:val="00A82B6D"/>
    <w:rsid w:val="00A8304C"/>
    <w:rsid w:val="00A83781"/>
    <w:rsid w:val="00A8378C"/>
    <w:rsid w:val="00A84509"/>
    <w:rsid w:val="00A90B49"/>
    <w:rsid w:val="00A90D8E"/>
    <w:rsid w:val="00A911A5"/>
    <w:rsid w:val="00A91D45"/>
    <w:rsid w:val="00A932F9"/>
    <w:rsid w:val="00A934D0"/>
    <w:rsid w:val="00A9542E"/>
    <w:rsid w:val="00A9695C"/>
    <w:rsid w:val="00AA0A9B"/>
    <w:rsid w:val="00AA131F"/>
    <w:rsid w:val="00AA1E3E"/>
    <w:rsid w:val="00AA225C"/>
    <w:rsid w:val="00AA2C7B"/>
    <w:rsid w:val="00AA33B0"/>
    <w:rsid w:val="00AA3EE2"/>
    <w:rsid w:val="00AA4801"/>
    <w:rsid w:val="00AA75A5"/>
    <w:rsid w:val="00AB0930"/>
    <w:rsid w:val="00AB0B43"/>
    <w:rsid w:val="00AB15AD"/>
    <w:rsid w:val="00AB1E1C"/>
    <w:rsid w:val="00AB1E96"/>
    <w:rsid w:val="00AB2747"/>
    <w:rsid w:val="00AB303D"/>
    <w:rsid w:val="00AB3441"/>
    <w:rsid w:val="00AB3990"/>
    <w:rsid w:val="00AB57BD"/>
    <w:rsid w:val="00AB5944"/>
    <w:rsid w:val="00AB6E0B"/>
    <w:rsid w:val="00AB7ADC"/>
    <w:rsid w:val="00AC07A1"/>
    <w:rsid w:val="00AC09AD"/>
    <w:rsid w:val="00AC115C"/>
    <w:rsid w:val="00AC2238"/>
    <w:rsid w:val="00AC3E7B"/>
    <w:rsid w:val="00AC40FF"/>
    <w:rsid w:val="00AC5C4E"/>
    <w:rsid w:val="00AC69E3"/>
    <w:rsid w:val="00AC7BEF"/>
    <w:rsid w:val="00AD0774"/>
    <w:rsid w:val="00AD1083"/>
    <w:rsid w:val="00AD2704"/>
    <w:rsid w:val="00AD2CC9"/>
    <w:rsid w:val="00AD45FD"/>
    <w:rsid w:val="00AD59FE"/>
    <w:rsid w:val="00AD7DEF"/>
    <w:rsid w:val="00AE0244"/>
    <w:rsid w:val="00AE0BF5"/>
    <w:rsid w:val="00AE2990"/>
    <w:rsid w:val="00AE3BB4"/>
    <w:rsid w:val="00AE411D"/>
    <w:rsid w:val="00AE63A1"/>
    <w:rsid w:val="00AE66AA"/>
    <w:rsid w:val="00AE7B68"/>
    <w:rsid w:val="00AF11E2"/>
    <w:rsid w:val="00AF23D1"/>
    <w:rsid w:val="00AF44BC"/>
    <w:rsid w:val="00B006E4"/>
    <w:rsid w:val="00B02101"/>
    <w:rsid w:val="00B037CA"/>
    <w:rsid w:val="00B03B2A"/>
    <w:rsid w:val="00B06295"/>
    <w:rsid w:val="00B0744F"/>
    <w:rsid w:val="00B11050"/>
    <w:rsid w:val="00B11EFF"/>
    <w:rsid w:val="00B12872"/>
    <w:rsid w:val="00B13C1A"/>
    <w:rsid w:val="00B1419D"/>
    <w:rsid w:val="00B14AC5"/>
    <w:rsid w:val="00B23A69"/>
    <w:rsid w:val="00B23DFC"/>
    <w:rsid w:val="00B24D2B"/>
    <w:rsid w:val="00B27F4D"/>
    <w:rsid w:val="00B325D0"/>
    <w:rsid w:val="00B33040"/>
    <w:rsid w:val="00B34B66"/>
    <w:rsid w:val="00B34C73"/>
    <w:rsid w:val="00B365DA"/>
    <w:rsid w:val="00B405C1"/>
    <w:rsid w:val="00B40E5A"/>
    <w:rsid w:val="00B41943"/>
    <w:rsid w:val="00B41FD1"/>
    <w:rsid w:val="00B42365"/>
    <w:rsid w:val="00B4751D"/>
    <w:rsid w:val="00B47AF8"/>
    <w:rsid w:val="00B47B8E"/>
    <w:rsid w:val="00B50126"/>
    <w:rsid w:val="00B50141"/>
    <w:rsid w:val="00B50540"/>
    <w:rsid w:val="00B50D0C"/>
    <w:rsid w:val="00B520DA"/>
    <w:rsid w:val="00B60C6E"/>
    <w:rsid w:val="00B664DA"/>
    <w:rsid w:val="00B67283"/>
    <w:rsid w:val="00B709E7"/>
    <w:rsid w:val="00B724AB"/>
    <w:rsid w:val="00B7260E"/>
    <w:rsid w:val="00B7267C"/>
    <w:rsid w:val="00B731C4"/>
    <w:rsid w:val="00B73E31"/>
    <w:rsid w:val="00B8155E"/>
    <w:rsid w:val="00B83B1A"/>
    <w:rsid w:val="00B854AC"/>
    <w:rsid w:val="00B8679A"/>
    <w:rsid w:val="00B86ADA"/>
    <w:rsid w:val="00B875FD"/>
    <w:rsid w:val="00B90F79"/>
    <w:rsid w:val="00B9121E"/>
    <w:rsid w:val="00B9289B"/>
    <w:rsid w:val="00B939AA"/>
    <w:rsid w:val="00B94373"/>
    <w:rsid w:val="00B953D5"/>
    <w:rsid w:val="00B95B66"/>
    <w:rsid w:val="00B962AC"/>
    <w:rsid w:val="00B96341"/>
    <w:rsid w:val="00BA0D1B"/>
    <w:rsid w:val="00BA2C20"/>
    <w:rsid w:val="00BA7973"/>
    <w:rsid w:val="00BB1C62"/>
    <w:rsid w:val="00BB3318"/>
    <w:rsid w:val="00BB3ADA"/>
    <w:rsid w:val="00BB5D51"/>
    <w:rsid w:val="00BB7E44"/>
    <w:rsid w:val="00BC1055"/>
    <w:rsid w:val="00BC359D"/>
    <w:rsid w:val="00BC3C96"/>
    <w:rsid w:val="00BC4702"/>
    <w:rsid w:val="00BC62FD"/>
    <w:rsid w:val="00BD0271"/>
    <w:rsid w:val="00BD0680"/>
    <w:rsid w:val="00BD0942"/>
    <w:rsid w:val="00BD2262"/>
    <w:rsid w:val="00BD65EA"/>
    <w:rsid w:val="00BD6DF8"/>
    <w:rsid w:val="00BD7571"/>
    <w:rsid w:val="00BE1E28"/>
    <w:rsid w:val="00BE2330"/>
    <w:rsid w:val="00BE3BFD"/>
    <w:rsid w:val="00BE5162"/>
    <w:rsid w:val="00BE5725"/>
    <w:rsid w:val="00BE57C8"/>
    <w:rsid w:val="00BE64A4"/>
    <w:rsid w:val="00BE65FD"/>
    <w:rsid w:val="00BE6DA0"/>
    <w:rsid w:val="00BF01B1"/>
    <w:rsid w:val="00BF14A2"/>
    <w:rsid w:val="00BF3036"/>
    <w:rsid w:val="00BF374C"/>
    <w:rsid w:val="00BF4A96"/>
    <w:rsid w:val="00BF668C"/>
    <w:rsid w:val="00C01764"/>
    <w:rsid w:val="00C01E99"/>
    <w:rsid w:val="00C040B1"/>
    <w:rsid w:val="00C06E13"/>
    <w:rsid w:val="00C10AAD"/>
    <w:rsid w:val="00C118C3"/>
    <w:rsid w:val="00C124B2"/>
    <w:rsid w:val="00C13A72"/>
    <w:rsid w:val="00C14746"/>
    <w:rsid w:val="00C14B50"/>
    <w:rsid w:val="00C15159"/>
    <w:rsid w:val="00C15C93"/>
    <w:rsid w:val="00C16BF7"/>
    <w:rsid w:val="00C16C53"/>
    <w:rsid w:val="00C175B2"/>
    <w:rsid w:val="00C17974"/>
    <w:rsid w:val="00C2309E"/>
    <w:rsid w:val="00C2556F"/>
    <w:rsid w:val="00C2566C"/>
    <w:rsid w:val="00C25C1C"/>
    <w:rsid w:val="00C26327"/>
    <w:rsid w:val="00C269C8"/>
    <w:rsid w:val="00C27B8B"/>
    <w:rsid w:val="00C31812"/>
    <w:rsid w:val="00C321E5"/>
    <w:rsid w:val="00C335E1"/>
    <w:rsid w:val="00C373D7"/>
    <w:rsid w:val="00C40317"/>
    <w:rsid w:val="00C420D0"/>
    <w:rsid w:val="00C43BE1"/>
    <w:rsid w:val="00C44A17"/>
    <w:rsid w:val="00C506FD"/>
    <w:rsid w:val="00C51585"/>
    <w:rsid w:val="00C56D77"/>
    <w:rsid w:val="00C57E2E"/>
    <w:rsid w:val="00C60DDF"/>
    <w:rsid w:val="00C60EDB"/>
    <w:rsid w:val="00C612EF"/>
    <w:rsid w:val="00C6182E"/>
    <w:rsid w:val="00C62068"/>
    <w:rsid w:val="00C64710"/>
    <w:rsid w:val="00C66CE6"/>
    <w:rsid w:val="00C67769"/>
    <w:rsid w:val="00C70057"/>
    <w:rsid w:val="00C7030F"/>
    <w:rsid w:val="00C709B6"/>
    <w:rsid w:val="00C71345"/>
    <w:rsid w:val="00C71384"/>
    <w:rsid w:val="00C716A8"/>
    <w:rsid w:val="00C71F0A"/>
    <w:rsid w:val="00C7338D"/>
    <w:rsid w:val="00C7455C"/>
    <w:rsid w:val="00C752E6"/>
    <w:rsid w:val="00C758F9"/>
    <w:rsid w:val="00C75E23"/>
    <w:rsid w:val="00C761F1"/>
    <w:rsid w:val="00C77CE0"/>
    <w:rsid w:val="00C80645"/>
    <w:rsid w:val="00C81289"/>
    <w:rsid w:val="00C81314"/>
    <w:rsid w:val="00C820B4"/>
    <w:rsid w:val="00C821D1"/>
    <w:rsid w:val="00C83175"/>
    <w:rsid w:val="00C8430F"/>
    <w:rsid w:val="00C84E96"/>
    <w:rsid w:val="00C8583F"/>
    <w:rsid w:val="00C86223"/>
    <w:rsid w:val="00C87AEB"/>
    <w:rsid w:val="00C91F17"/>
    <w:rsid w:val="00C92A5F"/>
    <w:rsid w:val="00C94B08"/>
    <w:rsid w:val="00C95E94"/>
    <w:rsid w:val="00C9684A"/>
    <w:rsid w:val="00C96C0D"/>
    <w:rsid w:val="00C9729F"/>
    <w:rsid w:val="00C97F1C"/>
    <w:rsid w:val="00CA0035"/>
    <w:rsid w:val="00CA01F0"/>
    <w:rsid w:val="00CA16FC"/>
    <w:rsid w:val="00CA2B62"/>
    <w:rsid w:val="00CA35EB"/>
    <w:rsid w:val="00CA4F8C"/>
    <w:rsid w:val="00CA7EC5"/>
    <w:rsid w:val="00CB03E4"/>
    <w:rsid w:val="00CB04E6"/>
    <w:rsid w:val="00CB5444"/>
    <w:rsid w:val="00CC096B"/>
    <w:rsid w:val="00CC21FC"/>
    <w:rsid w:val="00CC3369"/>
    <w:rsid w:val="00CC510D"/>
    <w:rsid w:val="00CC545B"/>
    <w:rsid w:val="00CC6188"/>
    <w:rsid w:val="00CC6429"/>
    <w:rsid w:val="00CC7F61"/>
    <w:rsid w:val="00CD156D"/>
    <w:rsid w:val="00CD1A11"/>
    <w:rsid w:val="00CD27BC"/>
    <w:rsid w:val="00CD3014"/>
    <w:rsid w:val="00CD429C"/>
    <w:rsid w:val="00CD4610"/>
    <w:rsid w:val="00CD4BA5"/>
    <w:rsid w:val="00CD6E18"/>
    <w:rsid w:val="00CD6E61"/>
    <w:rsid w:val="00CD7476"/>
    <w:rsid w:val="00CE0E9F"/>
    <w:rsid w:val="00CE13E1"/>
    <w:rsid w:val="00CE2D85"/>
    <w:rsid w:val="00CE4A9E"/>
    <w:rsid w:val="00CE5053"/>
    <w:rsid w:val="00CE725E"/>
    <w:rsid w:val="00CF0B6B"/>
    <w:rsid w:val="00CF1140"/>
    <w:rsid w:val="00CF1FB9"/>
    <w:rsid w:val="00CF48E6"/>
    <w:rsid w:val="00CF50D3"/>
    <w:rsid w:val="00CF6FC4"/>
    <w:rsid w:val="00D00E79"/>
    <w:rsid w:val="00D0250C"/>
    <w:rsid w:val="00D11B5B"/>
    <w:rsid w:val="00D14BC1"/>
    <w:rsid w:val="00D14D51"/>
    <w:rsid w:val="00D17675"/>
    <w:rsid w:val="00D201BD"/>
    <w:rsid w:val="00D206A3"/>
    <w:rsid w:val="00D216A0"/>
    <w:rsid w:val="00D2366C"/>
    <w:rsid w:val="00D24CB6"/>
    <w:rsid w:val="00D3420C"/>
    <w:rsid w:val="00D34684"/>
    <w:rsid w:val="00D346C3"/>
    <w:rsid w:val="00D356E5"/>
    <w:rsid w:val="00D35B29"/>
    <w:rsid w:val="00D36165"/>
    <w:rsid w:val="00D37EA6"/>
    <w:rsid w:val="00D44582"/>
    <w:rsid w:val="00D44EF6"/>
    <w:rsid w:val="00D4552A"/>
    <w:rsid w:val="00D46E61"/>
    <w:rsid w:val="00D50527"/>
    <w:rsid w:val="00D509CF"/>
    <w:rsid w:val="00D50E92"/>
    <w:rsid w:val="00D54036"/>
    <w:rsid w:val="00D5459F"/>
    <w:rsid w:val="00D54C79"/>
    <w:rsid w:val="00D55415"/>
    <w:rsid w:val="00D55D29"/>
    <w:rsid w:val="00D60AFD"/>
    <w:rsid w:val="00D6437A"/>
    <w:rsid w:val="00D65970"/>
    <w:rsid w:val="00D66023"/>
    <w:rsid w:val="00D7145D"/>
    <w:rsid w:val="00D714EF"/>
    <w:rsid w:val="00D72712"/>
    <w:rsid w:val="00D73DB0"/>
    <w:rsid w:val="00D747F2"/>
    <w:rsid w:val="00D80383"/>
    <w:rsid w:val="00D8196D"/>
    <w:rsid w:val="00D81AD2"/>
    <w:rsid w:val="00D82045"/>
    <w:rsid w:val="00D82594"/>
    <w:rsid w:val="00D82800"/>
    <w:rsid w:val="00D82E2A"/>
    <w:rsid w:val="00D84751"/>
    <w:rsid w:val="00D84AC2"/>
    <w:rsid w:val="00D85611"/>
    <w:rsid w:val="00D85E3D"/>
    <w:rsid w:val="00D869E7"/>
    <w:rsid w:val="00D871B4"/>
    <w:rsid w:val="00D87ACA"/>
    <w:rsid w:val="00D87AEE"/>
    <w:rsid w:val="00D90105"/>
    <w:rsid w:val="00D92207"/>
    <w:rsid w:val="00D93B9B"/>
    <w:rsid w:val="00D943A9"/>
    <w:rsid w:val="00D95871"/>
    <w:rsid w:val="00D95AB4"/>
    <w:rsid w:val="00D95F8F"/>
    <w:rsid w:val="00D96094"/>
    <w:rsid w:val="00DA1C54"/>
    <w:rsid w:val="00DA3CF0"/>
    <w:rsid w:val="00DA52AB"/>
    <w:rsid w:val="00DA54B3"/>
    <w:rsid w:val="00DA5C45"/>
    <w:rsid w:val="00DA65A4"/>
    <w:rsid w:val="00DA69C6"/>
    <w:rsid w:val="00DA73C3"/>
    <w:rsid w:val="00DA787B"/>
    <w:rsid w:val="00DB2647"/>
    <w:rsid w:val="00DB2CE7"/>
    <w:rsid w:val="00DB4125"/>
    <w:rsid w:val="00DB4749"/>
    <w:rsid w:val="00DB496C"/>
    <w:rsid w:val="00DB5A79"/>
    <w:rsid w:val="00DB7A23"/>
    <w:rsid w:val="00DC4DE4"/>
    <w:rsid w:val="00DC50D0"/>
    <w:rsid w:val="00DC6538"/>
    <w:rsid w:val="00DC7C9E"/>
    <w:rsid w:val="00DC7F3E"/>
    <w:rsid w:val="00DD21AA"/>
    <w:rsid w:val="00DD238D"/>
    <w:rsid w:val="00DD2FA4"/>
    <w:rsid w:val="00DD47F2"/>
    <w:rsid w:val="00DD5414"/>
    <w:rsid w:val="00DD5579"/>
    <w:rsid w:val="00DE1F84"/>
    <w:rsid w:val="00DE2889"/>
    <w:rsid w:val="00DE6CCE"/>
    <w:rsid w:val="00DE7D77"/>
    <w:rsid w:val="00DE7D97"/>
    <w:rsid w:val="00DF00F4"/>
    <w:rsid w:val="00DF03FE"/>
    <w:rsid w:val="00DF0510"/>
    <w:rsid w:val="00DF07B7"/>
    <w:rsid w:val="00DF0CE6"/>
    <w:rsid w:val="00DF24B6"/>
    <w:rsid w:val="00DF4370"/>
    <w:rsid w:val="00DF5098"/>
    <w:rsid w:val="00DF73FA"/>
    <w:rsid w:val="00E01436"/>
    <w:rsid w:val="00E01766"/>
    <w:rsid w:val="00E01839"/>
    <w:rsid w:val="00E01A2F"/>
    <w:rsid w:val="00E01A47"/>
    <w:rsid w:val="00E025CA"/>
    <w:rsid w:val="00E03001"/>
    <w:rsid w:val="00E0448B"/>
    <w:rsid w:val="00E0528F"/>
    <w:rsid w:val="00E055A7"/>
    <w:rsid w:val="00E10F82"/>
    <w:rsid w:val="00E11A5A"/>
    <w:rsid w:val="00E11BF6"/>
    <w:rsid w:val="00E13A6F"/>
    <w:rsid w:val="00E13D48"/>
    <w:rsid w:val="00E20B94"/>
    <w:rsid w:val="00E20EEF"/>
    <w:rsid w:val="00E210C2"/>
    <w:rsid w:val="00E275C0"/>
    <w:rsid w:val="00E31F32"/>
    <w:rsid w:val="00E33E1D"/>
    <w:rsid w:val="00E33F37"/>
    <w:rsid w:val="00E34110"/>
    <w:rsid w:val="00E356C8"/>
    <w:rsid w:val="00E35BD2"/>
    <w:rsid w:val="00E409E6"/>
    <w:rsid w:val="00E42650"/>
    <w:rsid w:val="00E44DD1"/>
    <w:rsid w:val="00E468DE"/>
    <w:rsid w:val="00E5090F"/>
    <w:rsid w:val="00E55758"/>
    <w:rsid w:val="00E60658"/>
    <w:rsid w:val="00E61C03"/>
    <w:rsid w:val="00E6245C"/>
    <w:rsid w:val="00E64E67"/>
    <w:rsid w:val="00E658DD"/>
    <w:rsid w:val="00E667B4"/>
    <w:rsid w:val="00E74CC9"/>
    <w:rsid w:val="00E7605D"/>
    <w:rsid w:val="00E761D7"/>
    <w:rsid w:val="00E77566"/>
    <w:rsid w:val="00E80BF9"/>
    <w:rsid w:val="00E819DC"/>
    <w:rsid w:val="00E82C19"/>
    <w:rsid w:val="00E84597"/>
    <w:rsid w:val="00E84FCE"/>
    <w:rsid w:val="00E85984"/>
    <w:rsid w:val="00E860B5"/>
    <w:rsid w:val="00E86BFA"/>
    <w:rsid w:val="00E90D13"/>
    <w:rsid w:val="00E92289"/>
    <w:rsid w:val="00E9371F"/>
    <w:rsid w:val="00E94322"/>
    <w:rsid w:val="00E952C3"/>
    <w:rsid w:val="00E95B52"/>
    <w:rsid w:val="00E9652F"/>
    <w:rsid w:val="00E972B1"/>
    <w:rsid w:val="00EA017F"/>
    <w:rsid w:val="00EA04AC"/>
    <w:rsid w:val="00EA1292"/>
    <w:rsid w:val="00EA1DBE"/>
    <w:rsid w:val="00EA2F5C"/>
    <w:rsid w:val="00EA4237"/>
    <w:rsid w:val="00EA77F1"/>
    <w:rsid w:val="00EB30A8"/>
    <w:rsid w:val="00EB3223"/>
    <w:rsid w:val="00EB3777"/>
    <w:rsid w:val="00EB40A7"/>
    <w:rsid w:val="00EB4AC9"/>
    <w:rsid w:val="00EB4B05"/>
    <w:rsid w:val="00EB5643"/>
    <w:rsid w:val="00EB6A60"/>
    <w:rsid w:val="00EC0C9F"/>
    <w:rsid w:val="00EC147F"/>
    <w:rsid w:val="00EC160C"/>
    <w:rsid w:val="00EC3343"/>
    <w:rsid w:val="00EC4789"/>
    <w:rsid w:val="00EC59F3"/>
    <w:rsid w:val="00EC7134"/>
    <w:rsid w:val="00ED298B"/>
    <w:rsid w:val="00ED4065"/>
    <w:rsid w:val="00ED6755"/>
    <w:rsid w:val="00EE05B6"/>
    <w:rsid w:val="00EE064C"/>
    <w:rsid w:val="00EE13F3"/>
    <w:rsid w:val="00EE14DD"/>
    <w:rsid w:val="00EE6B2B"/>
    <w:rsid w:val="00EE719B"/>
    <w:rsid w:val="00EE7827"/>
    <w:rsid w:val="00EF15E5"/>
    <w:rsid w:val="00EF2A05"/>
    <w:rsid w:val="00EF327E"/>
    <w:rsid w:val="00EF3798"/>
    <w:rsid w:val="00EF431F"/>
    <w:rsid w:val="00EF631C"/>
    <w:rsid w:val="00EF64C0"/>
    <w:rsid w:val="00F009C4"/>
    <w:rsid w:val="00F04E2A"/>
    <w:rsid w:val="00F06471"/>
    <w:rsid w:val="00F07B35"/>
    <w:rsid w:val="00F129CF"/>
    <w:rsid w:val="00F17814"/>
    <w:rsid w:val="00F17A80"/>
    <w:rsid w:val="00F21803"/>
    <w:rsid w:val="00F222E6"/>
    <w:rsid w:val="00F2392A"/>
    <w:rsid w:val="00F24AEC"/>
    <w:rsid w:val="00F257CE"/>
    <w:rsid w:val="00F26940"/>
    <w:rsid w:val="00F27859"/>
    <w:rsid w:val="00F31855"/>
    <w:rsid w:val="00F31CE0"/>
    <w:rsid w:val="00F31E10"/>
    <w:rsid w:val="00F31F9F"/>
    <w:rsid w:val="00F32015"/>
    <w:rsid w:val="00F3459E"/>
    <w:rsid w:val="00F375AF"/>
    <w:rsid w:val="00F42111"/>
    <w:rsid w:val="00F4307A"/>
    <w:rsid w:val="00F443B1"/>
    <w:rsid w:val="00F4530D"/>
    <w:rsid w:val="00F46C20"/>
    <w:rsid w:val="00F50410"/>
    <w:rsid w:val="00F50DB0"/>
    <w:rsid w:val="00F51703"/>
    <w:rsid w:val="00F52D32"/>
    <w:rsid w:val="00F53F3D"/>
    <w:rsid w:val="00F57260"/>
    <w:rsid w:val="00F61A88"/>
    <w:rsid w:val="00F61BEA"/>
    <w:rsid w:val="00F63B6B"/>
    <w:rsid w:val="00F64BA9"/>
    <w:rsid w:val="00F65837"/>
    <w:rsid w:val="00F658CA"/>
    <w:rsid w:val="00F660AE"/>
    <w:rsid w:val="00F675E1"/>
    <w:rsid w:val="00F70B2E"/>
    <w:rsid w:val="00F71606"/>
    <w:rsid w:val="00F7164B"/>
    <w:rsid w:val="00F720F7"/>
    <w:rsid w:val="00F74F7C"/>
    <w:rsid w:val="00F75126"/>
    <w:rsid w:val="00F76C0D"/>
    <w:rsid w:val="00F806DE"/>
    <w:rsid w:val="00F80ACB"/>
    <w:rsid w:val="00F81773"/>
    <w:rsid w:val="00F81784"/>
    <w:rsid w:val="00F81F0C"/>
    <w:rsid w:val="00F82230"/>
    <w:rsid w:val="00F86567"/>
    <w:rsid w:val="00F87659"/>
    <w:rsid w:val="00F9026D"/>
    <w:rsid w:val="00F9042A"/>
    <w:rsid w:val="00F926D1"/>
    <w:rsid w:val="00F9329E"/>
    <w:rsid w:val="00F93758"/>
    <w:rsid w:val="00F93883"/>
    <w:rsid w:val="00F93B2D"/>
    <w:rsid w:val="00F9495E"/>
    <w:rsid w:val="00F975CE"/>
    <w:rsid w:val="00FA0747"/>
    <w:rsid w:val="00FA2874"/>
    <w:rsid w:val="00FA61D2"/>
    <w:rsid w:val="00FA684C"/>
    <w:rsid w:val="00FB42B2"/>
    <w:rsid w:val="00FB42F4"/>
    <w:rsid w:val="00FB4C11"/>
    <w:rsid w:val="00FB5C4D"/>
    <w:rsid w:val="00FC06DE"/>
    <w:rsid w:val="00FC0B8B"/>
    <w:rsid w:val="00FC1194"/>
    <w:rsid w:val="00FC219F"/>
    <w:rsid w:val="00FC2443"/>
    <w:rsid w:val="00FC33CB"/>
    <w:rsid w:val="00FC3616"/>
    <w:rsid w:val="00FC3F84"/>
    <w:rsid w:val="00FC4EBF"/>
    <w:rsid w:val="00FC529D"/>
    <w:rsid w:val="00FC5ED7"/>
    <w:rsid w:val="00FC5FE2"/>
    <w:rsid w:val="00FC7237"/>
    <w:rsid w:val="00FC7D42"/>
    <w:rsid w:val="00FD026C"/>
    <w:rsid w:val="00FD1152"/>
    <w:rsid w:val="00FD2AE9"/>
    <w:rsid w:val="00FD3916"/>
    <w:rsid w:val="00FD3C5A"/>
    <w:rsid w:val="00FD3F51"/>
    <w:rsid w:val="00FD6607"/>
    <w:rsid w:val="00FD6961"/>
    <w:rsid w:val="00FD7254"/>
    <w:rsid w:val="00FE057A"/>
    <w:rsid w:val="00FE1664"/>
    <w:rsid w:val="00FE2F1A"/>
    <w:rsid w:val="00FE3047"/>
    <w:rsid w:val="00FE4390"/>
    <w:rsid w:val="00FE66AE"/>
    <w:rsid w:val="00FE7178"/>
    <w:rsid w:val="00FE7F47"/>
    <w:rsid w:val="00FF10D2"/>
    <w:rsid w:val="00FF1DAC"/>
    <w:rsid w:val="00FF3965"/>
    <w:rsid w:val="00FF3BAD"/>
    <w:rsid w:val="00FF3BE4"/>
    <w:rsid w:val="00FF6D6B"/>
    <w:rsid w:val="00FF7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30C2953E"/>
  <w15:docId w15:val="{45ACD716-8695-4E1B-9650-2DDFD43C3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7740"/>
    <w:rPr>
      <w:sz w:val="24"/>
      <w:szCs w:val="24"/>
    </w:rPr>
  </w:style>
  <w:style w:type="paragraph" w:styleId="Titre2">
    <w:name w:val="heading 2"/>
    <w:basedOn w:val="Normal"/>
    <w:link w:val="Titre2Car"/>
    <w:uiPriority w:val="9"/>
    <w:qFormat/>
    <w:rsid w:val="00591C7C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fr-CH" w:eastAsia="fr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uiPriority w:val="99"/>
    <w:unhideWhenUsed/>
    <w:rsid w:val="000133D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133D7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0133D7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451BC6"/>
    <w:pPr>
      <w:tabs>
        <w:tab w:val="center" w:pos="4680"/>
        <w:tab w:val="right" w:pos="9360"/>
      </w:tabs>
    </w:pPr>
  </w:style>
  <w:style w:type="character" w:customStyle="1" w:styleId="En-tteCar">
    <w:name w:val="En-tête Car"/>
    <w:link w:val="En-tte"/>
    <w:uiPriority w:val="99"/>
    <w:rsid w:val="00451BC6"/>
    <w:rPr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451BC6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link w:val="Pieddepage"/>
    <w:uiPriority w:val="99"/>
    <w:rsid w:val="00451BC6"/>
    <w:rPr>
      <w:sz w:val="24"/>
      <w:szCs w:val="24"/>
    </w:rPr>
  </w:style>
  <w:style w:type="character" w:styleId="Marquedecommentaire">
    <w:name w:val="annotation reference"/>
    <w:uiPriority w:val="99"/>
    <w:semiHidden/>
    <w:unhideWhenUsed/>
    <w:rsid w:val="000A7383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0A7383"/>
  </w:style>
  <w:style w:type="character" w:customStyle="1" w:styleId="CommentaireCar">
    <w:name w:val="Commentaire Car"/>
    <w:link w:val="Commentaire"/>
    <w:uiPriority w:val="99"/>
    <w:rsid w:val="000A7383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A7383"/>
    <w:rPr>
      <w:b/>
      <w:bCs/>
      <w:sz w:val="20"/>
      <w:szCs w:val="20"/>
    </w:rPr>
  </w:style>
  <w:style w:type="character" w:customStyle="1" w:styleId="ObjetducommentaireCar">
    <w:name w:val="Objet du commentaire Car"/>
    <w:link w:val="Objetducommentaire"/>
    <w:uiPriority w:val="99"/>
    <w:semiHidden/>
    <w:rsid w:val="000A7383"/>
    <w:rPr>
      <w:b/>
      <w:bCs/>
      <w:sz w:val="24"/>
      <w:szCs w:val="24"/>
    </w:rPr>
  </w:style>
  <w:style w:type="character" w:customStyle="1" w:styleId="apple-converted-space">
    <w:name w:val="apple-converted-space"/>
    <w:rsid w:val="00542E08"/>
  </w:style>
  <w:style w:type="paragraph" w:customStyle="1" w:styleId="Grillemoyenne1-Accent21">
    <w:name w:val="Grille moyenne 1 - Accent 21"/>
    <w:basedOn w:val="Normal"/>
    <w:uiPriority w:val="34"/>
    <w:qFormat/>
    <w:rsid w:val="00FC4EB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pt-BR"/>
    </w:rPr>
  </w:style>
  <w:style w:type="paragraph" w:customStyle="1" w:styleId="Listemoyenne2-Accent21">
    <w:name w:val="Liste moyenne 2 - Accent 21"/>
    <w:hidden/>
    <w:uiPriority w:val="71"/>
    <w:unhideWhenUsed/>
    <w:rsid w:val="002F2E8F"/>
    <w:rPr>
      <w:sz w:val="24"/>
      <w:szCs w:val="24"/>
    </w:rPr>
  </w:style>
  <w:style w:type="character" w:styleId="lev">
    <w:name w:val="Strong"/>
    <w:uiPriority w:val="22"/>
    <w:qFormat/>
    <w:rsid w:val="007A2C49"/>
    <w:rPr>
      <w:b/>
      <w:bCs/>
    </w:rPr>
  </w:style>
  <w:style w:type="character" w:customStyle="1" w:styleId="Titre2Car">
    <w:name w:val="Titre 2 Car"/>
    <w:link w:val="Titre2"/>
    <w:uiPriority w:val="9"/>
    <w:rsid w:val="00591C7C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mb15">
    <w:name w:val="mb15"/>
    <w:basedOn w:val="Normal"/>
    <w:rsid w:val="00591C7C"/>
    <w:pPr>
      <w:spacing w:before="100" w:beforeAutospacing="1" w:after="100" w:afterAutospacing="1"/>
    </w:pPr>
    <w:rPr>
      <w:rFonts w:ascii="Times New Roman" w:eastAsia="Times New Roman" w:hAnsi="Times New Roman"/>
      <w:lang w:val="fr-CH" w:eastAsia="fr-CH"/>
    </w:rPr>
  </w:style>
  <w:style w:type="paragraph" w:customStyle="1" w:styleId="mb0">
    <w:name w:val="mb0"/>
    <w:basedOn w:val="Normal"/>
    <w:rsid w:val="00591C7C"/>
    <w:pPr>
      <w:spacing w:before="100" w:beforeAutospacing="1" w:after="100" w:afterAutospacing="1"/>
    </w:pPr>
    <w:rPr>
      <w:rFonts w:ascii="Times New Roman" w:eastAsia="Times New Roman" w:hAnsi="Times New Roman"/>
      <w:lang w:val="fr-CH" w:eastAsia="fr-CH"/>
    </w:rPr>
  </w:style>
  <w:style w:type="character" w:styleId="Accentuation">
    <w:name w:val="Emphasis"/>
    <w:uiPriority w:val="20"/>
    <w:qFormat/>
    <w:rsid w:val="008E0489"/>
    <w:rPr>
      <w:i/>
      <w:iCs/>
    </w:rPr>
  </w:style>
  <w:style w:type="character" w:styleId="Numrodeligne">
    <w:name w:val="line number"/>
    <w:basedOn w:val="Policepardfaut"/>
    <w:uiPriority w:val="99"/>
    <w:semiHidden/>
    <w:unhideWhenUsed/>
    <w:rsid w:val="004120C5"/>
  </w:style>
  <w:style w:type="paragraph" w:styleId="Lgende">
    <w:name w:val="caption"/>
    <w:basedOn w:val="Normal"/>
    <w:next w:val="Normal"/>
    <w:uiPriority w:val="35"/>
    <w:qFormat/>
    <w:rsid w:val="0032701B"/>
    <w:rPr>
      <w:b/>
      <w:bCs/>
      <w:sz w:val="20"/>
      <w:szCs w:val="20"/>
    </w:rPr>
  </w:style>
  <w:style w:type="paragraph" w:styleId="Rvision">
    <w:name w:val="Revision"/>
    <w:hidden/>
    <w:uiPriority w:val="71"/>
    <w:unhideWhenUsed/>
    <w:rsid w:val="00A72450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405C1"/>
    <w:pPr>
      <w:spacing w:before="100" w:beforeAutospacing="1" w:after="100" w:afterAutospacing="1"/>
    </w:pPr>
    <w:rPr>
      <w:rFonts w:ascii="Times New Roman" w:eastAsiaTheme="minorEastAsia" w:hAnsi="Times New Roman"/>
      <w:lang w:val="fr-CH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5358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6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6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285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292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1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9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272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5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12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774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50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7115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8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79928">
              <w:marLeft w:val="0"/>
              <w:marRight w:val="45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0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1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4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529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EAEAEA"/>
                            <w:left w:val="none" w:sz="0" w:space="0" w:color="EAEAEA"/>
                            <w:bottom w:val="single" w:sz="6" w:space="23" w:color="EAEAEA"/>
                            <w:right w:val="none" w:sz="0" w:space="0" w:color="EAEAEA"/>
                          </w:divBdr>
                          <w:divsChild>
                            <w:div w:id="743262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013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728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676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117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4386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6849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2699152">
                                                  <w:marLeft w:val="0"/>
                                                  <w:marRight w:val="15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9933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9471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33754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9369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5029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4080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8268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7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485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97776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7535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613213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36143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50346088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266785">
                                          <w:marLeft w:val="0"/>
                                          <w:marRight w:val="0"/>
                                          <w:marTop w:val="0"/>
                                          <w:marBottom w:val="9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660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6617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5629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95541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31655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8075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1369399">
                                          <w:marLeft w:val="0"/>
                                          <w:marRight w:val="0"/>
                                          <w:marTop w:val="30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9854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189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7903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6017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6496433">
                                                              <w:marLeft w:val="18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9389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8002578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817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5209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5847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27164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88534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4411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4729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4885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3521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9812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148664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49149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172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370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089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3743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89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407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354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8241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9281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87246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572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7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3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457"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8760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18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5971"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2109160299"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13764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eaver@dumm.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9D83F-65FC-41B3-8C8D-41FF071F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3</Words>
  <Characters>1396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California, Davis</Company>
  <LinksUpToDate>false</LinksUpToDate>
  <CharactersWithSpaces>1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</dc:creator>
  <cp:lastModifiedBy>SPICHER Livia</cp:lastModifiedBy>
  <cp:revision>3</cp:revision>
  <cp:lastPrinted>2017-02-17T15:51:00Z</cp:lastPrinted>
  <dcterms:created xsi:type="dcterms:W3CDTF">2017-05-11T10:01:00Z</dcterms:created>
  <dcterms:modified xsi:type="dcterms:W3CDTF">2017-05-11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frontiers-in-plant-scienc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bibtex</vt:lpwstr>
  </property>
  <property fmtid="{D5CDD505-2E9C-101B-9397-08002B2CF9AE}" pid="13" name="Mendeley Recent Style Name 4_1">
    <vt:lpwstr>BibTeX generic citation style</vt:lpwstr>
  </property>
  <property fmtid="{D5CDD505-2E9C-101B-9397-08002B2CF9AE}" pid="14" name="Mendeley Recent Style Id 5_1">
    <vt:lpwstr>http://www.zotero.org/styles/chicago-author-date</vt:lpwstr>
  </property>
  <property fmtid="{D5CDD505-2E9C-101B-9397-08002B2CF9AE}" pid="15" name="Mendeley Recent Style Name 5_1">
    <vt:lpwstr>Chicago Manual of Style 16th edition (author-date)</vt:lpwstr>
  </property>
  <property fmtid="{D5CDD505-2E9C-101B-9397-08002B2CF9AE}" pid="16" name="Mendeley Recent Style Id 6_1">
    <vt:lpwstr>http://www.zotero.org/styles/frontiers-in-plant-science</vt:lpwstr>
  </property>
  <property fmtid="{D5CDD505-2E9C-101B-9397-08002B2CF9AE}" pid="17" name="Mendeley Recent Style Name 6_1">
    <vt:lpwstr>Frontiers in Plant Science</vt:lpwstr>
  </property>
  <property fmtid="{D5CDD505-2E9C-101B-9397-08002B2CF9AE}" pid="18" name="Mendeley Recent Style Id 7_1">
    <vt:lpwstr>http://www.zotero.org/styles/harvard-cite-them-right</vt:lpwstr>
  </property>
  <property fmtid="{D5CDD505-2E9C-101B-9397-08002B2CF9AE}" pid="19" name="Mendeley Recent Style Name 7_1">
    <vt:lpwstr>Harvard - Cite Them Right 9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943fb230-3659-3c88-b14d-55bf3834b080</vt:lpwstr>
  </property>
</Properties>
</file>